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DA937D" w14:textId="77777777" w:rsidR="001B414B" w:rsidRDefault="001B414B">
      <w:bookmarkStart w:id="0" w:name="_Hlk133228142"/>
    </w:p>
    <w:p w14:paraId="5FF8C7A2" w14:textId="4140611E" w:rsidR="00B223FA" w:rsidRDefault="00D13677"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C1757AE" wp14:editId="78355D86">
                <wp:simplePos x="0" y="0"/>
                <wp:positionH relativeFrom="column">
                  <wp:posOffset>4267200</wp:posOffset>
                </wp:positionH>
                <wp:positionV relativeFrom="paragraph">
                  <wp:posOffset>1311730</wp:posOffset>
                </wp:positionV>
                <wp:extent cx="810986" cy="321128"/>
                <wp:effectExtent l="0" t="0" r="27305" b="22225"/>
                <wp:wrapNone/>
                <wp:docPr id="935193410" name="Rectangle: Single Corner Snipped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0986" cy="321128"/>
                        </a:xfrm>
                        <a:prstGeom prst="snip1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97E4EB1" w14:textId="39ADBBE8" w:rsidR="00D13677" w:rsidRDefault="00D13677" w:rsidP="00D13677">
                            <w:pPr>
                              <w:jc w:val="center"/>
                            </w:pPr>
                            <w:r>
                              <w:t>Tutori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1757AE" id="Rectangle: Single Corner Snipped 7" o:spid="_x0000_s1026" style="position:absolute;margin-left:336pt;margin-top:103.3pt;width:63.85pt;height:25.3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810986,321128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" adj="-11796480,,5400" path="m,l757464,r53522,53522l810986,321128,,321128,,xe" fillcolor="#4472c4 [3204]" strokecolor="#1f3763 [1604]" strokeweight="1pt">
                <v:stroke joinstyle="miter"/>
                <v:formulas/>
                <v:path arrowok="t" o:connecttype="custom" o:connectlocs="0,0;757464,0;810986,53522;810986,321128;0,321128;0,0" o:connectangles="0,0,0,0,0,0" textboxrect="0,0,810986,321128"/>
                <v:textbox>
                  <w:txbxContent>
                    <w:p w14:paraId="297E4EB1" w14:textId="39ADBBE8" w:rsidR="00D13677" w:rsidRDefault="00D13677" w:rsidP="00D13677">
                      <w:pPr>
                        <w:jc w:val="center"/>
                      </w:pPr>
                      <w:r>
                        <w:t>Tutorial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6F64968" wp14:editId="126A376A">
                <wp:simplePos x="0" y="0"/>
                <wp:positionH relativeFrom="column">
                  <wp:posOffset>1061085</wp:posOffset>
                </wp:positionH>
                <wp:positionV relativeFrom="paragraph">
                  <wp:posOffset>716643</wp:posOffset>
                </wp:positionV>
                <wp:extent cx="989965" cy="364490"/>
                <wp:effectExtent l="0" t="0" r="19685" b="1651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89965" cy="36449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D2D53D" w14:textId="5EA7A8AE" w:rsidR="00D13677" w:rsidRPr="00D13677" w:rsidRDefault="00D13677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D13677">
                              <w:rPr>
                                <w:sz w:val="16"/>
                                <w:szCs w:val="16"/>
                              </w:rPr>
                              <w:t>Select Vulnerability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and difficulty leve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6F6496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83.55pt;margin-top:56.45pt;width:77.95pt;height:28.7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" fillcolor="white [3212]" strokecolor="white [3212]">
                <v:textbox>
                  <w:txbxContent>
                    <w:p w14:paraId="1DD2D53D" w14:textId="5EA7A8AE" w:rsidR="00D13677" w:rsidRPr="00D13677" w:rsidRDefault="00D13677">
                      <w:pPr>
                        <w:rPr>
                          <w:sz w:val="16"/>
                          <w:szCs w:val="16"/>
                        </w:rPr>
                      </w:pPr>
                      <w:r w:rsidRPr="00D13677">
                        <w:rPr>
                          <w:sz w:val="16"/>
                          <w:szCs w:val="16"/>
                        </w:rPr>
                        <w:t>Select Vulnerability</w:t>
                      </w:r>
                      <w:r>
                        <w:rPr>
                          <w:sz w:val="16"/>
                          <w:szCs w:val="16"/>
                        </w:rPr>
                        <w:t xml:space="preserve"> and difficulty level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CCCCA51" wp14:editId="4920B4A3">
                <wp:simplePos x="0" y="0"/>
                <wp:positionH relativeFrom="column">
                  <wp:posOffset>4261757</wp:posOffset>
                </wp:positionH>
                <wp:positionV relativeFrom="paragraph">
                  <wp:posOffset>-81643</wp:posOffset>
                </wp:positionV>
                <wp:extent cx="1088572" cy="435429"/>
                <wp:effectExtent l="0" t="0" r="16510" b="22225"/>
                <wp:wrapNone/>
                <wp:docPr id="228038051" name="Rectangle: Single Corner Snipped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8572" cy="435429"/>
                        </a:xfrm>
                        <a:prstGeom prst="snip1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4D82A8" w14:textId="5A4D6A31" w:rsidR="00D13677" w:rsidRDefault="00D13677" w:rsidP="00D13677">
                            <w:pPr>
                              <w:jc w:val="center"/>
                            </w:pPr>
                            <w:r>
                              <w:t>Demonstr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CCCCA51" id="_x0000_s1028" style="position:absolute;margin-left:335.55pt;margin-top:-6.45pt;width:85.7pt;height:34.3pt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coordsize="1088572,435429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" adj="-11796480,,5400" path="m,l1015999,r72573,72573l1088572,435429,,435429,,xe" fillcolor="#4472c4 [3204]" strokecolor="#1f3763 [1604]" strokeweight="1pt">
                <v:stroke joinstyle="miter"/>
                <v:formulas/>
                <v:path arrowok="t" o:connecttype="custom" o:connectlocs="0,0;1015999,0;1088572,72573;1088572,435429;0,435429;0,0" o:connectangles="0,0,0,0,0,0" textboxrect="0,0,1088572,435429"/>
                <v:textbox>
                  <w:txbxContent>
                    <w:p w14:paraId="084D82A8" w14:textId="5A4D6A31" w:rsidR="00D13677" w:rsidRDefault="00D13677" w:rsidP="00D13677">
                      <w:pPr>
                        <w:jc w:val="center"/>
                      </w:pPr>
                      <w:r>
                        <w:t>Demonstra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C6DD0E0" wp14:editId="6DB0D6C7">
                <wp:simplePos x="0" y="0"/>
                <wp:positionH relativeFrom="column">
                  <wp:posOffset>3429000</wp:posOffset>
                </wp:positionH>
                <wp:positionV relativeFrom="paragraph">
                  <wp:posOffset>1148443</wp:posOffset>
                </wp:positionV>
                <wp:extent cx="783771" cy="370114"/>
                <wp:effectExtent l="0" t="0" r="35560" b="68580"/>
                <wp:wrapNone/>
                <wp:docPr id="161546511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83771" cy="370114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DBDCEAA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6" o:spid="_x0000_s1026" type="#_x0000_t32" style="position:absolute;margin-left:270pt;margin-top:90.45pt;width:61.7pt;height:29.1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" strokecolor="black [3213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6B60E9F" wp14:editId="4E04C231">
                <wp:simplePos x="0" y="0"/>
                <wp:positionH relativeFrom="column">
                  <wp:posOffset>3407229</wp:posOffset>
                </wp:positionH>
                <wp:positionV relativeFrom="paragraph">
                  <wp:posOffset>255814</wp:posOffset>
                </wp:positionV>
                <wp:extent cx="816428" cy="462643"/>
                <wp:effectExtent l="0" t="38100" r="60325" b="33020"/>
                <wp:wrapNone/>
                <wp:docPr id="444244526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16428" cy="462643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06FE6F1" id="Straight Arrow Connector 5" o:spid="_x0000_s1026" type="#_x0000_t32" style="position:absolute;margin-left:268.3pt;margin-top:20.15pt;width:64.3pt;height:36.45pt;flip: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" strokecolor="black [3213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C36CE0E" wp14:editId="199BA68B">
                <wp:simplePos x="0" y="0"/>
                <wp:positionH relativeFrom="column">
                  <wp:posOffset>1110343</wp:posOffset>
                </wp:positionH>
                <wp:positionV relativeFrom="paragraph">
                  <wp:posOffset>898071</wp:posOffset>
                </wp:positionV>
                <wp:extent cx="941614" cy="0"/>
                <wp:effectExtent l="0" t="76200" r="11430" b="95250"/>
                <wp:wrapNone/>
                <wp:docPr id="2081115183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41614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B83B955" id="Straight Arrow Connector 4" o:spid="_x0000_s1026" type="#_x0000_t32" style="position:absolute;margin-left:87.45pt;margin-top:70.7pt;width:74.15pt;height:0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" strokecolor="black [3213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EC35413" wp14:editId="4F783FC4">
                <wp:simplePos x="0" y="0"/>
                <wp:positionH relativeFrom="margin">
                  <wp:posOffset>-725</wp:posOffset>
                </wp:positionH>
                <wp:positionV relativeFrom="paragraph">
                  <wp:posOffset>686435</wp:posOffset>
                </wp:positionV>
                <wp:extent cx="1088390" cy="489585"/>
                <wp:effectExtent l="0" t="0" r="16510" b="24765"/>
                <wp:wrapNone/>
                <wp:docPr id="665802590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8390" cy="48958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AF0F81B" w14:textId="4A220240" w:rsidR="00D13677" w:rsidRDefault="00D13677" w:rsidP="00D13677">
                            <w:pPr>
                              <w:jc w:val="center"/>
                            </w:pPr>
                            <w:r>
                              <w:t>Us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C35413" id="Rectangle 2" o:spid="_x0000_s1029" style="position:absolute;margin-left:-.05pt;margin-top:54.05pt;width:85.7pt;height:38.55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" fillcolor="#4472c4 [3204]" strokecolor="#1f3763 [1604]" strokeweight="1pt">
                <v:textbox>
                  <w:txbxContent>
                    <w:p w14:paraId="1AF0F81B" w14:textId="4A220240" w:rsidR="00D13677" w:rsidRDefault="00D13677" w:rsidP="00D13677">
                      <w:pPr>
                        <w:jc w:val="center"/>
                      </w:pPr>
                      <w:r>
                        <w:t>User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5EE9465" wp14:editId="10477A1F">
                <wp:simplePos x="0" y="0"/>
                <wp:positionH relativeFrom="column">
                  <wp:posOffset>2068286</wp:posOffset>
                </wp:positionH>
                <wp:positionV relativeFrom="paragraph">
                  <wp:posOffset>560615</wp:posOffset>
                </wp:positionV>
                <wp:extent cx="1403350" cy="762000"/>
                <wp:effectExtent l="0" t="0" r="25400" b="19050"/>
                <wp:wrapNone/>
                <wp:docPr id="1455975728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3350" cy="7620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B2C1AA4" w14:textId="2FC9787E" w:rsidR="00D13677" w:rsidRPr="00D13677" w:rsidRDefault="00D13677" w:rsidP="00D13677">
                            <w:pPr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D13677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Cyber Sentinel</w:t>
                            </w:r>
                          </w:p>
                          <w:p w14:paraId="5AAD5BE6" w14:textId="3A79FDF8" w:rsidR="00D13677" w:rsidRPr="00D13677" w:rsidRDefault="00D13677" w:rsidP="00D13677">
                            <w:pPr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D13677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(0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5EE9465" id="Oval 1" o:spid="_x0000_s1030" style="position:absolute;margin-left:162.85pt;margin-top:44.15pt;width:110.5pt;height:60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" fillcolor="#4472c4 [3204]" strokecolor="#1f3763 [1604]" strokeweight="1pt">
                <v:stroke joinstyle="miter"/>
                <v:textbox>
                  <w:txbxContent>
                    <w:p w14:paraId="4B2C1AA4" w14:textId="2FC9787E" w:rsidR="00D13677" w:rsidRPr="00D13677" w:rsidRDefault="00D13677" w:rsidP="00D13677">
                      <w:pPr>
                        <w:jc w:val="center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D13677">
                        <w:rPr>
                          <w:b/>
                          <w:bCs/>
                          <w:sz w:val="20"/>
                          <w:szCs w:val="20"/>
                        </w:rPr>
                        <w:t>Cyber Sentinel</w:t>
                      </w:r>
                    </w:p>
                    <w:p w14:paraId="5AAD5BE6" w14:textId="3A79FDF8" w:rsidR="00D13677" w:rsidRPr="00D13677" w:rsidRDefault="00D13677" w:rsidP="00D13677">
                      <w:pPr>
                        <w:jc w:val="center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D13677">
                        <w:rPr>
                          <w:b/>
                          <w:bCs/>
                          <w:sz w:val="20"/>
                          <w:szCs w:val="20"/>
                        </w:rPr>
                        <w:t>(0)</w:t>
                      </w:r>
                    </w:p>
                  </w:txbxContent>
                </v:textbox>
              </v:oval>
            </w:pict>
          </mc:Fallback>
        </mc:AlternateContent>
      </w:r>
      <w:bookmarkEnd w:id="0"/>
      <w:r>
        <w:t>Level 0</w:t>
      </w:r>
    </w:p>
    <w:p w14:paraId="1DE3AD28" w14:textId="77777777" w:rsidR="00923C83" w:rsidRDefault="00923C83"/>
    <w:p w14:paraId="588BDFBA" w14:textId="77777777" w:rsidR="00923C83" w:rsidRDefault="00923C83"/>
    <w:p w14:paraId="2E5FDEFE" w14:textId="77777777" w:rsidR="00923C83" w:rsidRDefault="00923C83"/>
    <w:p w14:paraId="6E7509F4" w14:textId="77777777" w:rsidR="00923C83" w:rsidRDefault="00923C83"/>
    <w:p w14:paraId="2BAB042C" w14:textId="6761A4EA" w:rsidR="00923C83" w:rsidRDefault="005A37E0">
      <w:r>
        <w:t xml:space="preserve">Level </w:t>
      </w:r>
      <w:r w:rsidR="003B4F94">
        <w:t>1</w:t>
      </w:r>
    </w:p>
    <w:p w14:paraId="520085E9" w14:textId="77777777" w:rsidR="005A37E0" w:rsidRDefault="005A37E0" w:rsidP="005A37E0">
      <w:r>
        <w:rPr>
          <w:noProof/>
        </w:rPr>
        <mc:AlternateContent>
          <mc:Choice Requires="wps">
            <w:drawing>
              <wp:anchor distT="45720" distB="45720" distL="114300" distR="114300" simplePos="0" relativeHeight="251707392" behindDoc="1" locked="0" layoutInCell="1" allowOverlap="1" wp14:anchorId="791E0DB0" wp14:editId="1100152C">
                <wp:simplePos x="0" y="0"/>
                <wp:positionH relativeFrom="margin">
                  <wp:posOffset>2483122</wp:posOffset>
                </wp:positionH>
                <wp:positionV relativeFrom="paragraph">
                  <wp:posOffset>1644015</wp:posOffset>
                </wp:positionV>
                <wp:extent cx="1061358" cy="348343"/>
                <wp:effectExtent l="0" t="0" r="24765" b="13970"/>
                <wp:wrapNone/>
                <wp:docPr id="1125729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61358" cy="34834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90BF6F" w14:textId="4776A416" w:rsidR="005A37E0" w:rsidRPr="00D13677" w:rsidRDefault="005A37E0" w:rsidP="005A37E0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Tutorial page for vulnerabil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1E0DB0" id="_x0000_s1031" type="#_x0000_t202" style="position:absolute;margin-left:195.5pt;margin-top:129.45pt;width:83.55pt;height:27.45pt;z-index:-2516090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" fillcolor="white [3212]" strokecolor="white [3212]">
                <v:textbox>
                  <w:txbxContent>
                    <w:p w14:paraId="3690BF6F" w14:textId="4776A416" w:rsidR="005A37E0" w:rsidRPr="00D13677" w:rsidRDefault="005A37E0" w:rsidP="005A37E0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Tutorial page for vulnerabilit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4B38F2C1" wp14:editId="62C5B1AD">
                <wp:simplePos x="0" y="0"/>
                <wp:positionH relativeFrom="column">
                  <wp:posOffset>2558143</wp:posOffset>
                </wp:positionH>
                <wp:positionV relativeFrom="paragraph">
                  <wp:posOffset>1530078</wp:posOffset>
                </wp:positionV>
                <wp:extent cx="0" cy="576943"/>
                <wp:effectExtent l="76200" t="0" r="57150" b="52070"/>
                <wp:wrapNone/>
                <wp:docPr id="841428070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76943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655D727" id="Straight Arrow Connector 17" o:spid="_x0000_s1026" type="#_x0000_t32" style="position:absolute;margin-left:201.45pt;margin-top:120.5pt;width:0;height:45.45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" strokecolor="black [3213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553E1256" wp14:editId="49525AF0">
                <wp:simplePos x="0" y="0"/>
                <wp:positionH relativeFrom="column">
                  <wp:posOffset>2155190</wp:posOffset>
                </wp:positionH>
                <wp:positionV relativeFrom="paragraph">
                  <wp:posOffset>2139134</wp:posOffset>
                </wp:positionV>
                <wp:extent cx="794657" cy="549728"/>
                <wp:effectExtent l="0" t="0" r="24765" b="22225"/>
                <wp:wrapNone/>
                <wp:docPr id="934437247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4657" cy="549728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92821D9" w14:textId="77777777" w:rsidR="005A37E0" w:rsidRPr="0013750D" w:rsidRDefault="005A37E0" w:rsidP="005A37E0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Tutorial (0.3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53E1256" id="Oval 12" o:spid="_x0000_s1032" style="position:absolute;margin-left:169.7pt;margin-top:168.45pt;width:62.55pt;height:43.3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" fillcolor="#4472c4 [3204]" strokecolor="#1f3763 [1604]" strokeweight="1pt">
                <v:stroke joinstyle="miter"/>
                <v:textbox>
                  <w:txbxContent>
                    <w:p w14:paraId="092821D9" w14:textId="77777777" w:rsidR="005A37E0" w:rsidRPr="0013750D" w:rsidRDefault="005A37E0" w:rsidP="005A37E0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Tutorial (0.3)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3296" behindDoc="1" locked="0" layoutInCell="1" allowOverlap="1" wp14:anchorId="77778007" wp14:editId="3E777A63">
                <wp:simplePos x="0" y="0"/>
                <wp:positionH relativeFrom="margin">
                  <wp:posOffset>3172279</wp:posOffset>
                </wp:positionH>
                <wp:positionV relativeFrom="paragraph">
                  <wp:posOffset>1159873</wp:posOffset>
                </wp:positionV>
                <wp:extent cx="1039586" cy="234043"/>
                <wp:effectExtent l="0" t="0" r="27305" b="13970"/>
                <wp:wrapNone/>
                <wp:docPr id="207345908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39586" cy="23404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3083D0" w14:textId="77777777" w:rsidR="005A37E0" w:rsidRPr="00D13677" w:rsidRDefault="005A37E0" w:rsidP="005A37E0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Demonstration pa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778007" id="_x0000_s1033" type="#_x0000_t202" style="position:absolute;margin-left:249.8pt;margin-top:91.35pt;width:81.85pt;height:18.45pt;z-index:-2516131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" fillcolor="white [3212]" strokecolor="white [3212]">
                <v:textbox>
                  <w:txbxContent>
                    <w:p w14:paraId="213083D0" w14:textId="77777777" w:rsidR="005A37E0" w:rsidRPr="00D13677" w:rsidRDefault="005A37E0" w:rsidP="005A37E0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Demonstration pag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089F0CE6" wp14:editId="58BE7A5E">
                <wp:simplePos x="0" y="0"/>
                <wp:positionH relativeFrom="column">
                  <wp:posOffset>3532414</wp:posOffset>
                </wp:positionH>
                <wp:positionV relativeFrom="paragraph">
                  <wp:posOffset>212906</wp:posOffset>
                </wp:positionV>
                <wp:extent cx="1126490" cy="771979"/>
                <wp:effectExtent l="0" t="0" r="16510" b="28575"/>
                <wp:wrapNone/>
                <wp:docPr id="1882562557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6490" cy="771979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C0576DD" w14:textId="77777777" w:rsidR="005A37E0" w:rsidRPr="0013750D" w:rsidRDefault="005A37E0" w:rsidP="005A37E0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13750D">
                              <w:rPr>
                                <w:sz w:val="18"/>
                                <w:szCs w:val="18"/>
                              </w:rPr>
                              <w:t>Vulnerability selection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(0.2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89F0CE6" id="_x0000_s1034" style="position:absolute;margin-left:278.15pt;margin-top:16.75pt;width:88.7pt;height:60.8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" fillcolor="#4472c4 [3204]" strokecolor="#1f3763 [1604]" strokeweight="1pt">
                <v:stroke joinstyle="miter"/>
                <v:textbox>
                  <w:txbxContent>
                    <w:p w14:paraId="1C0576DD" w14:textId="77777777" w:rsidR="005A37E0" w:rsidRPr="0013750D" w:rsidRDefault="005A37E0" w:rsidP="005A37E0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 w:rsidRPr="0013750D">
                        <w:rPr>
                          <w:sz w:val="18"/>
                          <w:szCs w:val="18"/>
                        </w:rPr>
                        <w:t>Vulnerability selection</w:t>
                      </w:r>
                      <w:r>
                        <w:rPr>
                          <w:sz w:val="18"/>
                          <w:szCs w:val="18"/>
                        </w:rPr>
                        <w:t xml:space="preserve"> (0.2)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1E694570" wp14:editId="479992A2">
                <wp:simplePos x="0" y="0"/>
                <wp:positionH relativeFrom="column">
                  <wp:posOffset>2955471</wp:posOffset>
                </wp:positionH>
                <wp:positionV relativeFrom="paragraph">
                  <wp:posOffset>942249</wp:posOffset>
                </wp:positionV>
                <wp:extent cx="707572" cy="495300"/>
                <wp:effectExtent l="0" t="38100" r="54610" b="19050"/>
                <wp:wrapNone/>
                <wp:docPr id="191932570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07572" cy="4953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D533762" id="Straight Arrow Connector 14" o:spid="_x0000_s1026" type="#_x0000_t32" style="position:absolute;margin-left:232.7pt;margin-top:74.2pt;width:55.7pt;height:39pt;flip:y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" strokecolor="black [3213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2272" behindDoc="1" locked="0" layoutInCell="1" allowOverlap="1" wp14:anchorId="699B2C7D" wp14:editId="010696DF">
                <wp:simplePos x="0" y="0"/>
                <wp:positionH relativeFrom="margin">
                  <wp:align>center</wp:align>
                </wp:positionH>
                <wp:positionV relativeFrom="paragraph">
                  <wp:posOffset>690880</wp:posOffset>
                </wp:positionV>
                <wp:extent cx="789214" cy="342900"/>
                <wp:effectExtent l="0" t="0" r="11430" b="19050"/>
                <wp:wrapNone/>
                <wp:docPr id="595458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89214" cy="3429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2D901E" w14:textId="77777777" w:rsidR="005A37E0" w:rsidRPr="00D13677" w:rsidRDefault="005A37E0" w:rsidP="005A37E0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Selected vulnerabil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9B2C7D" id="_x0000_s1035" type="#_x0000_t202" style="position:absolute;margin-left:0;margin-top:54.4pt;width:62.15pt;height:27pt;z-index:-25161420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" fillcolor="white [3212]" strokecolor="white [3212]">
                <v:textbox>
                  <w:txbxContent>
                    <w:p w14:paraId="5E2D901E" w14:textId="77777777" w:rsidR="005A37E0" w:rsidRPr="00D13677" w:rsidRDefault="005A37E0" w:rsidP="005A37E0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Selected vulnerabilit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1248" behindDoc="1" locked="0" layoutInCell="1" allowOverlap="1" wp14:anchorId="74D6AC38" wp14:editId="6A99DDEC">
                <wp:simplePos x="0" y="0"/>
                <wp:positionH relativeFrom="column">
                  <wp:posOffset>1289503</wp:posOffset>
                </wp:positionH>
                <wp:positionV relativeFrom="paragraph">
                  <wp:posOffset>969010</wp:posOffset>
                </wp:positionV>
                <wp:extent cx="789214" cy="342900"/>
                <wp:effectExtent l="0" t="0" r="11430" b="19050"/>
                <wp:wrapNone/>
                <wp:docPr id="3470425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89214" cy="3429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3CF995" w14:textId="77777777" w:rsidR="005A37E0" w:rsidRPr="00D13677" w:rsidRDefault="005A37E0" w:rsidP="005A37E0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Create tables and valu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D6AC38" id="_x0000_s1036" type="#_x0000_t202" style="position:absolute;margin-left:101.55pt;margin-top:76.3pt;width:62.15pt;height:27pt;z-index:-2516152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" fillcolor="white [3212]" strokecolor="white [3212]">
                <v:textbox>
                  <w:txbxContent>
                    <w:p w14:paraId="0A3CF995" w14:textId="77777777" w:rsidR="005A37E0" w:rsidRPr="00D13677" w:rsidRDefault="005A37E0" w:rsidP="005A37E0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Create tables and value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2BE39C99" wp14:editId="55FB68B5">
                <wp:simplePos x="0" y="0"/>
                <wp:positionH relativeFrom="column">
                  <wp:posOffset>2841171</wp:posOffset>
                </wp:positionH>
                <wp:positionV relativeFrom="paragraph">
                  <wp:posOffset>746306</wp:posOffset>
                </wp:positionV>
                <wp:extent cx="658586" cy="462099"/>
                <wp:effectExtent l="38100" t="0" r="27305" b="52705"/>
                <wp:wrapNone/>
                <wp:docPr id="917748171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58586" cy="46209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13D8E4A" id="Straight Arrow Connector 13" o:spid="_x0000_s1026" type="#_x0000_t32" style="position:absolute;margin-left:223.7pt;margin-top:58.75pt;width:51.85pt;height:36.4pt;flip:x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" strokecolor="black [3213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8ECBA67" wp14:editId="1CB7C24F">
                <wp:simplePos x="0" y="0"/>
                <wp:positionH relativeFrom="column">
                  <wp:posOffset>1532527</wp:posOffset>
                </wp:positionH>
                <wp:positionV relativeFrom="paragraph">
                  <wp:posOffset>838835</wp:posOffset>
                </wp:positionV>
                <wp:extent cx="663575" cy="369570"/>
                <wp:effectExtent l="0" t="0" r="60325" b="49530"/>
                <wp:wrapNone/>
                <wp:docPr id="446676706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3575" cy="36957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4C055F9" id="Straight Arrow Connector 10" o:spid="_x0000_s1026" type="#_x0000_t32" style="position:absolute;margin-left:120.65pt;margin-top:66.05pt;width:52.25pt;height:29.1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" strokecolor="black [3213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8176" behindDoc="1" locked="0" layoutInCell="1" allowOverlap="1" wp14:anchorId="50A60FB7" wp14:editId="0DB5B01B">
                <wp:simplePos x="0" y="0"/>
                <wp:positionH relativeFrom="column">
                  <wp:posOffset>2280557</wp:posOffset>
                </wp:positionH>
                <wp:positionV relativeFrom="paragraph">
                  <wp:posOffset>1198063</wp:posOffset>
                </wp:positionV>
                <wp:extent cx="581933" cy="348161"/>
                <wp:effectExtent l="0" t="0" r="27940" b="13970"/>
                <wp:wrapNone/>
                <wp:docPr id="13686104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1933" cy="348161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FA9CB2" w14:textId="77777777" w:rsidR="005A37E0" w:rsidRPr="00D13677" w:rsidRDefault="005A37E0" w:rsidP="005A37E0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MySQL Databa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A60FB7" id="_x0000_s1037" type="#_x0000_t202" style="position:absolute;margin-left:179.55pt;margin-top:94.35pt;width:45.8pt;height:27.4pt;z-index:-2516183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" fillcolor="white [3212]" strokecolor="white [3212]">
                <v:textbox>
                  <w:txbxContent>
                    <w:p w14:paraId="00FA9CB2" w14:textId="77777777" w:rsidR="005A37E0" w:rsidRPr="00D13677" w:rsidRDefault="005A37E0" w:rsidP="005A37E0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MySQL Databas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E31C05F" wp14:editId="25ADB7B5">
                <wp:simplePos x="0" y="0"/>
                <wp:positionH relativeFrom="column">
                  <wp:posOffset>2133600</wp:posOffset>
                </wp:positionH>
                <wp:positionV relativeFrom="paragraph">
                  <wp:posOffset>1502501</wp:posOffset>
                </wp:positionV>
                <wp:extent cx="800100" cy="0"/>
                <wp:effectExtent l="0" t="0" r="0" b="0"/>
                <wp:wrapNone/>
                <wp:docPr id="1378027129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001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95467D8" id="Straight Connector 11" o:spid="_x0000_s1026" style="position:absolute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8pt,118.3pt" to="231pt,11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" strokecolor="black [3213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146D6144" wp14:editId="43391E42">
                <wp:simplePos x="0" y="0"/>
                <wp:positionH relativeFrom="column">
                  <wp:posOffset>2133600</wp:posOffset>
                </wp:positionH>
                <wp:positionV relativeFrom="paragraph">
                  <wp:posOffset>1225278</wp:posOffset>
                </wp:positionV>
                <wp:extent cx="800100" cy="0"/>
                <wp:effectExtent l="0" t="0" r="0" b="0"/>
                <wp:wrapNone/>
                <wp:docPr id="838449825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001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D544BDB" id="Straight Connector 11" o:spid="_x0000_s1026" style="position:absolute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8pt,96.5pt" to="231pt,9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" strokecolor="black [3213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014A986E" wp14:editId="25C66E42">
                <wp:simplePos x="0" y="0"/>
                <wp:positionH relativeFrom="margin">
                  <wp:posOffset>641894</wp:posOffset>
                </wp:positionH>
                <wp:positionV relativeFrom="paragraph">
                  <wp:posOffset>278221</wp:posOffset>
                </wp:positionV>
                <wp:extent cx="903514" cy="751114"/>
                <wp:effectExtent l="0" t="0" r="11430" b="11430"/>
                <wp:wrapNone/>
                <wp:docPr id="1048809771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3514" cy="751114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06ADD6B" w14:textId="77777777" w:rsidR="005A37E0" w:rsidRPr="007D4B76" w:rsidRDefault="005A37E0" w:rsidP="005A37E0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7D4B76">
                              <w:rPr>
                                <w:sz w:val="18"/>
                                <w:szCs w:val="18"/>
                              </w:rPr>
                              <w:t>Setup Database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7D4B76">
                              <w:rPr>
                                <w:sz w:val="18"/>
                                <w:szCs w:val="18"/>
                              </w:rPr>
                              <w:t>(0.1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14A986E" id="Oval 9" o:spid="_x0000_s1038" style="position:absolute;margin-left:50.55pt;margin-top:21.9pt;width:71.15pt;height:59.15pt;z-index:251694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" fillcolor="#4472c4 [3204]" strokecolor="#1f3763 [1604]" strokeweight="1pt">
                <v:stroke joinstyle="miter"/>
                <v:textbox>
                  <w:txbxContent>
                    <w:p w14:paraId="006ADD6B" w14:textId="77777777" w:rsidR="005A37E0" w:rsidRPr="007D4B76" w:rsidRDefault="005A37E0" w:rsidP="005A37E0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 w:rsidRPr="007D4B76">
                        <w:rPr>
                          <w:sz w:val="18"/>
                          <w:szCs w:val="18"/>
                        </w:rPr>
                        <w:t>Setup Database</w:t>
                      </w:r>
                      <w:r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Pr="007D4B76">
                        <w:rPr>
                          <w:sz w:val="18"/>
                          <w:szCs w:val="18"/>
                        </w:rPr>
                        <w:t>(0.1)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</w:p>
    <w:p w14:paraId="66821261" w14:textId="77777777" w:rsidR="005A37E0" w:rsidRDefault="005A37E0"/>
    <w:p w14:paraId="7AADF56E" w14:textId="77777777" w:rsidR="005A37E0" w:rsidRDefault="005A37E0"/>
    <w:p w14:paraId="5D0FAF63" w14:textId="77777777" w:rsidR="005A37E0" w:rsidRDefault="005A37E0"/>
    <w:p w14:paraId="49DC864C" w14:textId="77777777" w:rsidR="005A37E0" w:rsidRDefault="005A37E0"/>
    <w:p w14:paraId="52893266" w14:textId="77777777" w:rsidR="005A37E0" w:rsidRDefault="005A37E0"/>
    <w:p w14:paraId="06AE4386" w14:textId="77777777" w:rsidR="005A37E0" w:rsidRDefault="005A37E0"/>
    <w:p w14:paraId="36261C84" w14:textId="77777777" w:rsidR="005A37E0" w:rsidRDefault="005A37E0"/>
    <w:p w14:paraId="5DC6096C" w14:textId="77777777" w:rsidR="005A37E0" w:rsidRDefault="005A37E0"/>
    <w:p w14:paraId="382616DC" w14:textId="6CFAE111" w:rsidR="00923C83" w:rsidRDefault="00782126">
      <w:bookmarkStart w:id="1" w:name="_Hlk133232739"/>
      <w:r>
        <w:rPr>
          <w:noProof/>
        </w:rPr>
        <mc:AlternateContent>
          <mc:Choice Requires="wps">
            <w:drawing>
              <wp:anchor distT="45720" distB="45720" distL="114300" distR="114300" simplePos="0" relativeHeight="251746304" behindDoc="1" locked="0" layoutInCell="1" allowOverlap="1" wp14:anchorId="71C2C155" wp14:editId="63A349B2">
                <wp:simplePos x="0" y="0"/>
                <wp:positionH relativeFrom="margin">
                  <wp:posOffset>1703614</wp:posOffset>
                </wp:positionH>
                <wp:positionV relativeFrom="paragraph">
                  <wp:posOffset>1684564</wp:posOffset>
                </wp:positionV>
                <wp:extent cx="865414" cy="353786"/>
                <wp:effectExtent l="0" t="0" r="11430" b="27305"/>
                <wp:wrapNone/>
                <wp:docPr id="20439605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5414" cy="35378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BCA7C7" w14:textId="2F9F97F5" w:rsidR="00782126" w:rsidRPr="00D13677" w:rsidRDefault="00782126" w:rsidP="00782126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Source / Help displa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C2C155" id="_x0000_s1039" type="#_x0000_t202" style="position:absolute;margin-left:134.15pt;margin-top:132.65pt;width:68.15pt;height:27.85pt;z-index:-2515701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" fillcolor="white [3212]" strokecolor="white [3212]">
                <v:textbox>
                  <w:txbxContent>
                    <w:p w14:paraId="69BCA7C7" w14:textId="2F9F97F5" w:rsidR="00782126" w:rsidRPr="00D13677" w:rsidRDefault="00782126" w:rsidP="00782126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Source / Help displa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DF8F165" wp14:editId="23E60C4B">
                <wp:simplePos x="0" y="0"/>
                <wp:positionH relativeFrom="column">
                  <wp:posOffset>1616529</wp:posOffset>
                </wp:positionH>
                <wp:positionV relativeFrom="paragraph">
                  <wp:posOffset>1553936</wp:posOffset>
                </wp:positionV>
                <wp:extent cx="566057" cy="255814"/>
                <wp:effectExtent l="0" t="38100" r="62865" b="30480"/>
                <wp:wrapNone/>
                <wp:docPr id="873653861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66057" cy="25581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5655D0" id="Straight Arrow Connector 32" o:spid="_x0000_s1026" type="#_x0000_t32" style="position:absolute;margin-left:127.3pt;margin-top:122.35pt;width:44.55pt;height:20.15pt;flip:y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2C80E9CE" wp14:editId="4F316A96">
                <wp:simplePos x="0" y="0"/>
                <wp:positionH relativeFrom="column">
                  <wp:posOffset>1507670</wp:posOffset>
                </wp:positionH>
                <wp:positionV relativeFrom="paragraph">
                  <wp:posOffset>1477735</wp:posOffset>
                </wp:positionV>
                <wp:extent cx="570956" cy="244747"/>
                <wp:effectExtent l="38100" t="0" r="19685" b="60325"/>
                <wp:wrapNone/>
                <wp:docPr id="369441129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70956" cy="24474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F7DED6" id="Straight Arrow Connector 31" o:spid="_x0000_s1026" type="#_x0000_t32" style="position:absolute;margin-left:118.7pt;margin-top:116.35pt;width:44.95pt;height:19.25pt;flip:x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44256" behindDoc="1" locked="0" layoutInCell="1" allowOverlap="1" wp14:anchorId="70E6EA0F" wp14:editId="126D4C2B">
                <wp:simplePos x="0" y="0"/>
                <wp:positionH relativeFrom="margin">
                  <wp:posOffset>663575</wp:posOffset>
                </wp:positionH>
                <wp:positionV relativeFrom="paragraph">
                  <wp:posOffset>1477735</wp:posOffset>
                </wp:positionV>
                <wp:extent cx="1061358" cy="217714"/>
                <wp:effectExtent l="0" t="0" r="24765" b="11430"/>
                <wp:wrapNone/>
                <wp:docPr id="15787220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61358" cy="21771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900637" w14:textId="01A3BC14" w:rsidR="00782126" w:rsidRPr="00D13677" w:rsidRDefault="00782126" w:rsidP="00782126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Source / Help butt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E6EA0F" id="_x0000_s1040" type="#_x0000_t202" style="position:absolute;margin-left:52.25pt;margin-top:116.35pt;width:83.55pt;height:17.15pt;z-index:-2515722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" fillcolor="white [3212]" strokecolor="white [3212]">
                <v:textbox>
                  <w:txbxContent>
                    <w:p w14:paraId="11900637" w14:textId="01A3BC14" w:rsidR="00782126" w:rsidRPr="00D13677" w:rsidRDefault="00782126" w:rsidP="00782126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Source / Help butt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24F3A285" wp14:editId="0389F7D2">
                <wp:simplePos x="0" y="0"/>
                <wp:positionH relativeFrom="column">
                  <wp:posOffset>614045</wp:posOffset>
                </wp:positionH>
                <wp:positionV relativeFrom="paragraph">
                  <wp:posOffset>1722210</wp:posOffset>
                </wp:positionV>
                <wp:extent cx="1153614" cy="766989"/>
                <wp:effectExtent l="0" t="0" r="27940" b="14605"/>
                <wp:wrapNone/>
                <wp:docPr id="494413430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3614" cy="766989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FDFA9C" w14:textId="5AD10276" w:rsidR="003B4F94" w:rsidRPr="0013750D" w:rsidRDefault="003B4F94" w:rsidP="003B4F94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View Source/Help (0.2.5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4F3A285" id="_x0000_s1041" style="position:absolute;margin-left:48.35pt;margin-top:135.6pt;width:90.85pt;height:60.4pt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" fillcolor="#4472c4 [3204]" strokecolor="#1f3763 [1604]" strokeweight="1pt">
                <v:stroke joinstyle="miter"/>
                <v:textbox>
                  <w:txbxContent>
                    <w:p w14:paraId="06FDFA9C" w14:textId="5AD10276" w:rsidR="003B4F94" w:rsidRPr="0013750D" w:rsidRDefault="003B4F94" w:rsidP="003B4F94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View Source/Help (0.2.5)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49063203" wp14:editId="7B41FE5B">
                <wp:simplePos x="0" y="0"/>
                <wp:positionH relativeFrom="column">
                  <wp:posOffset>2775857</wp:posOffset>
                </wp:positionH>
                <wp:positionV relativeFrom="paragraph">
                  <wp:posOffset>2941863</wp:posOffset>
                </wp:positionV>
                <wp:extent cx="669290" cy="446315"/>
                <wp:effectExtent l="0" t="0" r="16510" b="11430"/>
                <wp:wrapNone/>
                <wp:docPr id="940279106" name="Rectangle: Single Corner Snipped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9290" cy="446315"/>
                        </a:xfrm>
                        <a:prstGeom prst="snip1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A3164CB" w14:textId="1C375832" w:rsidR="00782126" w:rsidRPr="00782126" w:rsidRDefault="00782126" w:rsidP="00782126">
                            <w:pPr>
                              <w:jc w:val="center"/>
                              <w:rPr>
                                <w:sz w:val="12"/>
                                <w:szCs w:val="12"/>
                              </w:rPr>
                            </w:pPr>
                            <w:r w:rsidRPr="00782126">
                              <w:rPr>
                                <w:sz w:val="12"/>
                                <w:szCs w:val="12"/>
                              </w:rPr>
                              <w:t>Code vulnerability</w:t>
                            </w:r>
                            <w:r>
                              <w:rPr>
                                <w:sz w:val="12"/>
                                <w:szCs w:val="12"/>
                              </w:rPr>
                              <w:t xml:space="preserve"> (0.2.4.3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063203" id="Rectangle: Single Corner Snipped 24" o:spid="_x0000_s1042" style="position:absolute;margin-left:218.55pt;margin-top:231.65pt;width:52.7pt;height:35.15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669290,44631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" adj="-11796480,,5400" path="m,l594903,r74387,74387l669290,446315,,446315,,xe" fillcolor="#4472c4 [3204]" strokecolor="#1f3763 [1604]" strokeweight="1pt">
                <v:stroke joinstyle="miter"/>
                <v:formulas/>
                <v:path arrowok="t" o:connecttype="custom" o:connectlocs="0,0;594903,0;669290,74387;669290,446315;0,446315;0,0" o:connectangles="0,0,0,0,0,0" textboxrect="0,0,669290,446315"/>
                <v:textbox>
                  <w:txbxContent>
                    <w:p w14:paraId="7A3164CB" w14:textId="1C375832" w:rsidR="00782126" w:rsidRPr="00782126" w:rsidRDefault="00782126" w:rsidP="00782126">
                      <w:pPr>
                        <w:jc w:val="center"/>
                        <w:rPr>
                          <w:sz w:val="12"/>
                          <w:szCs w:val="12"/>
                        </w:rPr>
                      </w:pPr>
                      <w:r w:rsidRPr="00782126">
                        <w:rPr>
                          <w:sz w:val="12"/>
                          <w:szCs w:val="12"/>
                        </w:rPr>
                        <w:t>Code vulnerability</w:t>
                      </w:r>
                      <w:r>
                        <w:rPr>
                          <w:sz w:val="12"/>
                          <w:szCs w:val="12"/>
                        </w:rPr>
                        <w:t xml:space="preserve"> (0.2.4.3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606530D7" wp14:editId="7A5A8F73">
                <wp:simplePos x="0" y="0"/>
                <wp:positionH relativeFrom="column">
                  <wp:posOffset>3407229</wp:posOffset>
                </wp:positionH>
                <wp:positionV relativeFrom="paragraph">
                  <wp:posOffset>2462892</wp:posOffset>
                </wp:positionV>
                <wp:extent cx="565785" cy="326571"/>
                <wp:effectExtent l="0" t="0" r="24765" b="16510"/>
                <wp:wrapNone/>
                <wp:docPr id="1127772928" name="Rectangle: Single Corner Snipped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5785" cy="326571"/>
                        </a:xfrm>
                        <a:prstGeom prst="snip1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4BA629" w14:textId="2760F844" w:rsidR="00782126" w:rsidRPr="00782126" w:rsidRDefault="00782126" w:rsidP="00782126">
                            <w:pPr>
                              <w:jc w:val="center"/>
                              <w:rPr>
                                <w:sz w:val="12"/>
                                <w:szCs w:val="12"/>
                              </w:rPr>
                            </w:pPr>
                            <w:r w:rsidRPr="00782126">
                              <w:rPr>
                                <w:sz w:val="12"/>
                                <w:szCs w:val="12"/>
                              </w:rPr>
                              <w:t>Patches</w:t>
                            </w:r>
                            <w:r>
                              <w:rPr>
                                <w:sz w:val="12"/>
                                <w:szCs w:val="12"/>
                              </w:rPr>
                              <w:t xml:space="preserve"> (0.2.4.4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6530D7" id="_x0000_s1043" style="position:absolute;margin-left:268.3pt;margin-top:193.95pt;width:44.55pt;height:25.7pt;z-index:2517370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565785,326571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" adj="-11796480,,5400" path="m,l511355,r54430,54430l565785,326571,,326571,,xe" fillcolor="#4472c4 [3204]" strokecolor="#1f3763 [1604]" strokeweight="1pt">
                <v:stroke joinstyle="miter"/>
                <v:formulas/>
                <v:path arrowok="t" o:connecttype="custom" o:connectlocs="0,0;511355,0;565785,54430;565785,326571;0,326571;0,0" o:connectangles="0,0,0,0,0,0" textboxrect="0,0,565785,326571"/>
                <v:textbox>
                  <w:txbxContent>
                    <w:p w14:paraId="2D4BA629" w14:textId="2760F844" w:rsidR="00782126" w:rsidRPr="00782126" w:rsidRDefault="00782126" w:rsidP="00782126">
                      <w:pPr>
                        <w:jc w:val="center"/>
                        <w:rPr>
                          <w:sz w:val="12"/>
                          <w:szCs w:val="12"/>
                        </w:rPr>
                      </w:pPr>
                      <w:r w:rsidRPr="00782126">
                        <w:rPr>
                          <w:sz w:val="12"/>
                          <w:szCs w:val="12"/>
                        </w:rPr>
                        <w:t>Patches</w:t>
                      </w:r>
                      <w:r>
                        <w:rPr>
                          <w:sz w:val="12"/>
                          <w:szCs w:val="12"/>
                        </w:rPr>
                        <w:t xml:space="preserve"> (0.2.4.4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2F74C0CC" wp14:editId="78A575A4">
                <wp:simplePos x="0" y="0"/>
                <wp:positionH relativeFrom="column">
                  <wp:posOffset>1975757</wp:posOffset>
                </wp:positionH>
                <wp:positionV relativeFrom="paragraph">
                  <wp:posOffset>2969078</wp:posOffset>
                </wp:positionV>
                <wp:extent cx="695960" cy="315685"/>
                <wp:effectExtent l="0" t="0" r="27940" b="27305"/>
                <wp:wrapNone/>
                <wp:docPr id="871299059" name="Rectangle: Single Corner Snipped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5960" cy="315685"/>
                        </a:xfrm>
                        <a:prstGeom prst="snip1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93BE80" w14:textId="352D1038" w:rsidR="00782126" w:rsidRPr="00782126" w:rsidRDefault="00782126" w:rsidP="00782126">
                            <w:pPr>
                              <w:jc w:val="center"/>
                              <w:rPr>
                                <w:sz w:val="12"/>
                                <w:szCs w:val="12"/>
                              </w:rPr>
                            </w:pPr>
                            <w:r w:rsidRPr="00782126">
                              <w:rPr>
                                <w:sz w:val="12"/>
                                <w:szCs w:val="12"/>
                              </w:rPr>
                              <w:t>Demonstration</w:t>
                            </w:r>
                            <w:r>
                              <w:rPr>
                                <w:sz w:val="12"/>
                                <w:szCs w:val="12"/>
                              </w:rPr>
                              <w:t xml:space="preserve"> (0.2.4.2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74C0CC" id="_x0000_s1044" style="position:absolute;margin-left:155.55pt;margin-top:233.8pt;width:54.8pt;height:24.85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695960,31568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" adj="-11796480,,5400" path="m,l643345,r52615,52615l695960,315685,,315685,,xe" fillcolor="#4472c4 [3204]" strokecolor="#1f3763 [1604]" strokeweight="1pt">
                <v:stroke joinstyle="miter"/>
                <v:formulas/>
                <v:path arrowok="t" o:connecttype="custom" o:connectlocs="0,0;643345,0;695960,52615;695960,315685;0,315685;0,0" o:connectangles="0,0,0,0,0,0" textboxrect="0,0,695960,315685"/>
                <v:textbox>
                  <w:txbxContent>
                    <w:p w14:paraId="4193BE80" w14:textId="352D1038" w:rsidR="00782126" w:rsidRPr="00782126" w:rsidRDefault="00782126" w:rsidP="00782126">
                      <w:pPr>
                        <w:jc w:val="center"/>
                        <w:rPr>
                          <w:sz w:val="12"/>
                          <w:szCs w:val="12"/>
                        </w:rPr>
                      </w:pPr>
                      <w:r w:rsidRPr="00782126">
                        <w:rPr>
                          <w:sz w:val="12"/>
                          <w:szCs w:val="12"/>
                        </w:rPr>
                        <w:t>Demonstration</w:t>
                      </w:r>
                      <w:r>
                        <w:rPr>
                          <w:sz w:val="12"/>
                          <w:szCs w:val="12"/>
                        </w:rPr>
                        <w:t xml:space="preserve"> (0.2.4.2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2D7EB461" wp14:editId="2253AA15">
                <wp:simplePos x="0" y="0"/>
                <wp:positionH relativeFrom="column">
                  <wp:posOffset>1230086</wp:posOffset>
                </wp:positionH>
                <wp:positionV relativeFrom="paragraph">
                  <wp:posOffset>2767693</wp:posOffset>
                </wp:positionV>
                <wp:extent cx="674370" cy="359228"/>
                <wp:effectExtent l="0" t="0" r="11430" b="22225"/>
                <wp:wrapNone/>
                <wp:docPr id="1705376098" name="Rectangle: Single Corner Snipped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4370" cy="359228"/>
                        </a:xfrm>
                        <a:prstGeom prst="snip1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B18218" w14:textId="0AD4BF3E" w:rsidR="00782126" w:rsidRPr="00782126" w:rsidRDefault="00782126" w:rsidP="00782126">
                            <w:pPr>
                              <w:jc w:val="center"/>
                              <w:rPr>
                                <w:sz w:val="14"/>
                                <w:szCs w:val="14"/>
                              </w:rPr>
                            </w:pPr>
                            <w:r w:rsidRPr="00782126">
                              <w:rPr>
                                <w:sz w:val="14"/>
                                <w:szCs w:val="14"/>
                              </w:rPr>
                              <w:t>Introduction</w:t>
                            </w:r>
                            <w:r>
                              <w:rPr>
                                <w:sz w:val="14"/>
                                <w:szCs w:val="14"/>
                              </w:rPr>
                              <w:t xml:space="preserve"> (0.2.4.1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7EB461" id="_x0000_s1045" style="position:absolute;margin-left:96.85pt;margin-top:217.95pt;width:53.1pt;height:28.3pt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674370,359228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" adj="-11796480,,5400" path="m,l614497,r59873,59873l674370,359228,,359228,,xe" fillcolor="#4472c4 [3204]" strokecolor="#1f3763 [1604]" strokeweight="1pt">
                <v:stroke joinstyle="miter"/>
                <v:formulas/>
                <v:path arrowok="t" o:connecttype="custom" o:connectlocs="0,0;614497,0;674370,59873;674370,359228;0,359228;0,0" o:connectangles="0,0,0,0,0,0" textboxrect="0,0,674370,359228"/>
                <v:textbox>
                  <w:txbxContent>
                    <w:p w14:paraId="64B18218" w14:textId="0AD4BF3E" w:rsidR="00782126" w:rsidRPr="00782126" w:rsidRDefault="00782126" w:rsidP="00782126">
                      <w:pPr>
                        <w:jc w:val="center"/>
                        <w:rPr>
                          <w:sz w:val="14"/>
                          <w:szCs w:val="14"/>
                        </w:rPr>
                      </w:pPr>
                      <w:r w:rsidRPr="00782126">
                        <w:rPr>
                          <w:sz w:val="14"/>
                          <w:szCs w:val="14"/>
                        </w:rPr>
                        <w:t>Introduction</w:t>
                      </w:r>
                      <w:r>
                        <w:rPr>
                          <w:sz w:val="14"/>
                          <w:szCs w:val="14"/>
                        </w:rPr>
                        <w:t xml:space="preserve"> (0.2.4.1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5B20AF0B" wp14:editId="566B9C30">
                <wp:simplePos x="0" y="0"/>
                <wp:positionH relativeFrom="column">
                  <wp:posOffset>2966357</wp:posOffset>
                </wp:positionH>
                <wp:positionV relativeFrom="paragraph">
                  <wp:posOffset>2511879</wp:posOffset>
                </wp:positionV>
                <wp:extent cx="419100" cy="76200"/>
                <wp:effectExtent l="0" t="0" r="76200" b="76200"/>
                <wp:wrapNone/>
                <wp:docPr id="1546141548" name="Straight Arrow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9100" cy="762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3DF88FA" id="Straight Arrow Connector 29" o:spid="_x0000_s1026" type="#_x0000_t32" style="position:absolute;margin-left:233.55pt;margin-top:197.8pt;width:33pt;height:6pt;z-index:251741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20C47D06" wp14:editId="69BC0758">
                <wp:simplePos x="0" y="0"/>
                <wp:positionH relativeFrom="column">
                  <wp:posOffset>2813957</wp:posOffset>
                </wp:positionH>
                <wp:positionV relativeFrom="paragraph">
                  <wp:posOffset>2675164</wp:posOffset>
                </wp:positionV>
                <wp:extent cx="163286" cy="228600"/>
                <wp:effectExtent l="0" t="0" r="84455" b="57150"/>
                <wp:wrapNone/>
                <wp:docPr id="845109973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3286" cy="228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947533E" id="Straight Arrow Connector 28" o:spid="_x0000_s1026" type="#_x0000_t32" style="position:absolute;margin-left:221.55pt;margin-top:210.65pt;width:12.85pt;height:18pt;z-index:251740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3CAEF5C3" wp14:editId="399BCD22">
                <wp:simplePos x="0" y="0"/>
                <wp:positionH relativeFrom="column">
                  <wp:posOffset>2373086</wp:posOffset>
                </wp:positionH>
                <wp:positionV relativeFrom="paragraph">
                  <wp:posOffset>2707731</wp:posOffset>
                </wp:positionV>
                <wp:extent cx="16328" cy="228690"/>
                <wp:effectExtent l="76200" t="0" r="60325" b="57150"/>
                <wp:wrapNone/>
                <wp:docPr id="28515209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6328" cy="22869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787AF8C" id="Straight Arrow Connector 27" o:spid="_x0000_s1026" type="#_x0000_t32" style="position:absolute;margin-left:186.85pt;margin-top:213.2pt;width:1.3pt;height:18pt;flip:x;z-index:251739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1DAC494E" wp14:editId="348E9C16">
                <wp:simplePos x="0" y="0"/>
                <wp:positionH relativeFrom="column">
                  <wp:posOffset>1801586</wp:posOffset>
                </wp:positionH>
                <wp:positionV relativeFrom="paragraph">
                  <wp:posOffset>2544536</wp:posOffset>
                </wp:positionV>
                <wp:extent cx="332014" cy="163285"/>
                <wp:effectExtent l="38100" t="0" r="30480" b="65405"/>
                <wp:wrapNone/>
                <wp:docPr id="1971880328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32014" cy="16328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957C716" id="Straight Arrow Connector 25" o:spid="_x0000_s1026" type="#_x0000_t32" style="position:absolute;margin-left:141.85pt;margin-top:200.35pt;width:26.15pt;height:12.85pt;flip:x;z-index:251738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" strokecolor="black [3200]" strokeweight=".5pt">
                <v:stroke endarrow="block" joinstyle="miter"/>
              </v:shape>
            </w:pict>
          </mc:Fallback>
        </mc:AlternateContent>
      </w:r>
      <w:r w:rsidR="003B4F94">
        <w:rPr>
          <w:noProof/>
        </w:rPr>
        <mc:AlternateContent>
          <mc:Choice Requires="wps">
            <w:drawing>
              <wp:anchor distT="45720" distB="45720" distL="114300" distR="114300" simplePos="0" relativeHeight="251727872" behindDoc="1" locked="0" layoutInCell="1" allowOverlap="1" wp14:anchorId="2B8A7E9D" wp14:editId="28E1E116">
                <wp:simplePos x="0" y="0"/>
                <wp:positionH relativeFrom="column">
                  <wp:posOffset>4374787</wp:posOffset>
                </wp:positionH>
                <wp:positionV relativeFrom="paragraph">
                  <wp:posOffset>1014730</wp:posOffset>
                </wp:positionV>
                <wp:extent cx="555171" cy="359229"/>
                <wp:effectExtent l="0" t="0" r="16510" b="22225"/>
                <wp:wrapNone/>
                <wp:docPr id="599290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5171" cy="359229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D2C877" w14:textId="45A6A073" w:rsidR="003B4F94" w:rsidRPr="00D13677" w:rsidRDefault="003B4F94" w:rsidP="003B4F94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Selected Leve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8A7E9D" id="_x0000_s1046" type="#_x0000_t202" style="position:absolute;margin-left:344.45pt;margin-top:79.9pt;width:43.7pt;height:28.3pt;z-index:-2515886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" fillcolor="white [3212]" strokecolor="white [3212]">
                <v:textbox>
                  <w:txbxContent>
                    <w:p w14:paraId="0ED2C877" w14:textId="45A6A073" w:rsidR="003B4F94" w:rsidRPr="00D13677" w:rsidRDefault="003B4F94" w:rsidP="003B4F94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Selected Level</w:t>
                      </w:r>
                    </w:p>
                  </w:txbxContent>
                </v:textbox>
              </v:shape>
            </w:pict>
          </mc:Fallback>
        </mc:AlternateContent>
      </w:r>
      <w:r w:rsidR="003B4F94">
        <w:rPr>
          <w:noProof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5187A707" wp14:editId="30AF19A6">
                <wp:simplePos x="0" y="0"/>
                <wp:positionH relativeFrom="column">
                  <wp:posOffset>4566556</wp:posOffset>
                </wp:positionH>
                <wp:positionV relativeFrom="paragraph">
                  <wp:posOffset>879021</wp:posOffset>
                </wp:positionV>
                <wp:extent cx="582386" cy="451758"/>
                <wp:effectExtent l="38100" t="38100" r="27305" b="24765"/>
                <wp:wrapNone/>
                <wp:docPr id="1626921431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82386" cy="451758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858CEF" id="Straight Arrow Connector 22" o:spid="_x0000_s1026" type="#_x0000_t32" style="position:absolute;margin-left:359.55pt;margin-top:69.2pt;width:45.85pt;height:35.55pt;flip:x y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" strokecolor="black [3213]" strokeweight=".5pt">
                <v:stroke endarrow="block" joinstyle="miter"/>
              </v:shape>
            </w:pict>
          </mc:Fallback>
        </mc:AlternateContent>
      </w:r>
      <w:r w:rsidR="003B4F94">
        <w:rPr>
          <w:noProof/>
        </w:rPr>
        <mc:AlternateContent>
          <mc:Choice Requires="wps">
            <w:drawing>
              <wp:anchor distT="45720" distB="45720" distL="114300" distR="114300" simplePos="0" relativeHeight="251723776" behindDoc="1" locked="0" layoutInCell="1" allowOverlap="1" wp14:anchorId="44B1EBBA" wp14:editId="60D4512B">
                <wp:simplePos x="0" y="0"/>
                <wp:positionH relativeFrom="column">
                  <wp:posOffset>4843508</wp:posOffset>
                </wp:positionH>
                <wp:positionV relativeFrom="paragraph">
                  <wp:posOffset>758462</wp:posOffset>
                </wp:positionV>
                <wp:extent cx="685709" cy="359229"/>
                <wp:effectExtent l="0" t="0" r="19685" b="22225"/>
                <wp:wrapNone/>
                <wp:docPr id="9827928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709" cy="359229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5B5FF7" w14:textId="77777777" w:rsidR="003B4F94" w:rsidRPr="00D13677" w:rsidRDefault="003B4F94" w:rsidP="003B4F94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Default Level (Low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B1EBBA" id="_x0000_s1047" type="#_x0000_t202" style="position:absolute;margin-left:381.4pt;margin-top:59.7pt;width:54pt;height:28.3pt;z-index:-251592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" fillcolor="white [3212]" strokecolor="white [3212]">
                <v:textbox>
                  <w:txbxContent>
                    <w:p w14:paraId="6F5B5FF7" w14:textId="77777777" w:rsidR="003B4F94" w:rsidRPr="00D13677" w:rsidRDefault="003B4F94" w:rsidP="003B4F94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Default Level (Low)</w:t>
                      </w:r>
                    </w:p>
                  </w:txbxContent>
                </v:textbox>
              </v:shape>
            </w:pict>
          </mc:Fallback>
        </mc:AlternateContent>
      </w:r>
      <w:r w:rsidR="003B4F94"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777035FB" wp14:editId="250DB90D">
                <wp:simplePos x="0" y="0"/>
                <wp:positionH relativeFrom="column">
                  <wp:posOffset>4615544</wp:posOffset>
                </wp:positionH>
                <wp:positionV relativeFrom="paragraph">
                  <wp:posOffset>791936</wp:posOffset>
                </wp:positionV>
                <wp:extent cx="740138" cy="576489"/>
                <wp:effectExtent l="0" t="0" r="79375" b="52705"/>
                <wp:wrapNone/>
                <wp:docPr id="717065822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40138" cy="57648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719439" id="Straight Arrow Connector 18" o:spid="_x0000_s1026" type="#_x0000_t32" style="position:absolute;margin-left:363.45pt;margin-top:62.35pt;width:58.3pt;height:45.4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" strokecolor="black [3213]" strokeweight=".5pt">
                <v:stroke endarrow="block" joinstyle="miter"/>
              </v:shape>
            </w:pict>
          </mc:Fallback>
        </mc:AlternateContent>
      </w:r>
      <w:r w:rsidR="003B4F94">
        <w:rPr>
          <w:noProof/>
        </w:rPr>
        <mc:AlternateContent>
          <mc:Choice Requires="wps">
            <w:drawing>
              <wp:anchor distT="45720" distB="45720" distL="114300" distR="114300" simplePos="0" relativeHeight="251721728" behindDoc="1" locked="0" layoutInCell="1" allowOverlap="1" wp14:anchorId="4EEB30B9" wp14:editId="48DE7F7F">
                <wp:simplePos x="0" y="0"/>
                <wp:positionH relativeFrom="column">
                  <wp:posOffset>4195717</wp:posOffset>
                </wp:positionH>
                <wp:positionV relativeFrom="paragraph">
                  <wp:posOffset>1755140</wp:posOffset>
                </wp:positionV>
                <wp:extent cx="685709" cy="359229"/>
                <wp:effectExtent l="0" t="0" r="19685" b="22225"/>
                <wp:wrapNone/>
                <wp:docPr id="17476934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709" cy="359229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3FBBAE" w14:textId="1C1862BF" w:rsidR="003B4F94" w:rsidRPr="00D13677" w:rsidRDefault="003B4F94" w:rsidP="003B4F94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Default Level (Low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EB30B9" id="_x0000_s1048" type="#_x0000_t202" style="position:absolute;margin-left:330.35pt;margin-top:138.2pt;width:54pt;height:28.3pt;z-index:-2515947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" fillcolor="white [3212]" strokecolor="white [3212]">
                <v:textbox>
                  <w:txbxContent>
                    <w:p w14:paraId="413FBBAE" w14:textId="1C1862BF" w:rsidR="003B4F94" w:rsidRPr="00D13677" w:rsidRDefault="003B4F94" w:rsidP="003B4F94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Default Level (Low)</w:t>
                      </w:r>
                    </w:p>
                  </w:txbxContent>
                </v:textbox>
              </v:shape>
            </w:pict>
          </mc:Fallback>
        </mc:AlternateContent>
      </w:r>
      <w:r w:rsidR="003B4F94">
        <w:rPr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33A1074" wp14:editId="78AFFFAC">
                <wp:simplePos x="0" y="0"/>
                <wp:positionH relativeFrom="column">
                  <wp:posOffset>4789714</wp:posOffset>
                </wp:positionH>
                <wp:positionV relativeFrom="paragraph">
                  <wp:posOffset>1706336</wp:posOffset>
                </wp:positionV>
                <wp:extent cx="5443" cy="446314"/>
                <wp:effectExtent l="76200" t="0" r="71120" b="49530"/>
                <wp:wrapNone/>
                <wp:docPr id="795811219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443" cy="446314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F80C26B" id="Straight Arrow Connector 21" o:spid="_x0000_s1026" type="#_x0000_t32" style="position:absolute;margin-left:377.15pt;margin-top:134.35pt;width:.45pt;height:35.15pt;flip:x;z-index:25171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" strokecolor="black [3213]" strokeweight=".5pt">
                <v:stroke endarrow="block" joinstyle="miter"/>
              </v:shape>
            </w:pict>
          </mc:Fallback>
        </mc:AlternateContent>
      </w:r>
      <w:r w:rsidR="003B4F94">
        <w:rPr>
          <w:noProof/>
        </w:rPr>
        <mc:AlternateContent>
          <mc:Choice Requires="wps">
            <w:drawing>
              <wp:anchor distT="45720" distB="45720" distL="114300" distR="114300" simplePos="0" relativeHeight="251718656" behindDoc="1" locked="0" layoutInCell="1" allowOverlap="1" wp14:anchorId="1051FE43" wp14:editId="63BDF4A1">
                <wp:simplePos x="0" y="0"/>
                <wp:positionH relativeFrom="column">
                  <wp:posOffset>4871357</wp:posOffset>
                </wp:positionH>
                <wp:positionV relativeFrom="paragraph">
                  <wp:posOffset>1771015</wp:posOffset>
                </wp:positionV>
                <wp:extent cx="974090" cy="359229"/>
                <wp:effectExtent l="0" t="0" r="16510" b="22225"/>
                <wp:wrapNone/>
                <wp:docPr id="7206116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4090" cy="359229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9019B0" w14:textId="7E116BF9" w:rsidR="003B4F94" w:rsidRPr="00D13677" w:rsidRDefault="003B4F94" w:rsidP="003B4F94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Low / Medium / High / Impossib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51FE43" id="_x0000_s1049" type="#_x0000_t202" style="position:absolute;margin-left:383.55pt;margin-top:139.45pt;width:76.7pt;height:28.3pt;z-index:-2515978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" fillcolor="white [3212]" strokecolor="white [3212]">
                <v:textbox>
                  <w:txbxContent>
                    <w:p w14:paraId="659019B0" w14:textId="7E116BF9" w:rsidR="003B4F94" w:rsidRPr="00D13677" w:rsidRDefault="003B4F94" w:rsidP="003B4F94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Low / Medium / High / Impossible</w:t>
                      </w:r>
                    </w:p>
                  </w:txbxContent>
                </v:textbox>
              </v:shape>
            </w:pict>
          </mc:Fallback>
        </mc:AlternateContent>
      </w:r>
      <w:r w:rsidR="003B4F94" w:rsidRPr="003B4F94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17F52D32" wp14:editId="5C96BB58">
                <wp:simplePos x="0" y="0"/>
                <wp:positionH relativeFrom="column">
                  <wp:posOffset>4991100</wp:posOffset>
                </wp:positionH>
                <wp:positionV relativeFrom="paragraph">
                  <wp:posOffset>1662793</wp:posOffset>
                </wp:positionV>
                <wp:extent cx="5443" cy="451757"/>
                <wp:effectExtent l="76200" t="38100" r="71120" b="24765"/>
                <wp:wrapNone/>
                <wp:docPr id="1378500869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443" cy="451757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2144440" id="Straight Arrow Connector 20" o:spid="_x0000_s1026" type="#_x0000_t32" style="position:absolute;margin-left:393pt;margin-top:130.95pt;width:.45pt;height:35.55pt;flip:y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" strokecolor="black [3213]" strokeweight=".5pt">
                <v:stroke endarrow="block" joinstyle="miter"/>
              </v:shape>
            </w:pict>
          </mc:Fallback>
        </mc:AlternateContent>
      </w:r>
      <w:r w:rsidR="003B4F94"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51432971" wp14:editId="4C6C8D84">
                <wp:simplePos x="0" y="0"/>
                <wp:positionH relativeFrom="column">
                  <wp:posOffset>4299857</wp:posOffset>
                </wp:positionH>
                <wp:positionV relativeFrom="paragraph">
                  <wp:posOffset>2130334</wp:posOffset>
                </wp:positionV>
                <wp:extent cx="1773918" cy="636815"/>
                <wp:effectExtent l="0" t="0" r="17145" b="11430"/>
                <wp:wrapNone/>
                <wp:docPr id="448816774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3918" cy="63681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2658E8E" w14:textId="2EC548CC" w:rsidR="003B4F94" w:rsidRDefault="003B4F94" w:rsidP="003B4F94">
                            <w:pPr>
                              <w:jc w:val="center"/>
                            </w:pPr>
                            <w:r>
                              <w:t>Difficulty selection (0.2.3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1432971" id="Oval 19" o:spid="_x0000_s1050" style="position:absolute;margin-left:338.55pt;margin-top:167.75pt;width:139.7pt;height:50.15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" fillcolor="#4472c4 [3204]" strokecolor="#1f3763 [1604]" strokeweight="1pt">
                <v:stroke joinstyle="miter"/>
                <v:textbox>
                  <w:txbxContent>
                    <w:p w14:paraId="52658E8E" w14:textId="2EC548CC" w:rsidR="003B4F94" w:rsidRDefault="003B4F94" w:rsidP="003B4F94">
                      <w:pPr>
                        <w:jc w:val="center"/>
                      </w:pPr>
                      <w:r>
                        <w:t>Difficulty selection (0.2.3)</w:t>
                      </w:r>
                    </w:p>
                  </w:txbxContent>
                </v:textbox>
              </v:oval>
            </w:pict>
          </mc:Fallback>
        </mc:AlternateContent>
      </w:r>
      <w:r w:rsidR="005A37E0">
        <w:rPr>
          <w:noProof/>
        </w:rPr>
        <mc:AlternateContent>
          <mc:Choice Requires="wps">
            <w:drawing>
              <wp:anchor distT="45720" distB="45720" distL="114300" distR="114300" simplePos="0" relativeHeight="251713536" behindDoc="1" locked="0" layoutInCell="1" allowOverlap="1" wp14:anchorId="411F088B" wp14:editId="78E8ACD6">
                <wp:simplePos x="0" y="0"/>
                <wp:positionH relativeFrom="column">
                  <wp:posOffset>4664710</wp:posOffset>
                </wp:positionH>
                <wp:positionV relativeFrom="paragraph">
                  <wp:posOffset>1352006</wp:posOffset>
                </wp:positionV>
                <wp:extent cx="794385" cy="331561"/>
                <wp:effectExtent l="0" t="0" r="24765" b="11430"/>
                <wp:wrapNone/>
                <wp:docPr id="20986609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94385" cy="331561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4D0470" w14:textId="48645208" w:rsidR="005A37E0" w:rsidRPr="00D13677" w:rsidRDefault="003B4F94" w:rsidP="005A37E0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Vulnerability</w:t>
                            </w:r>
                            <w:r w:rsidR="005A37E0">
                              <w:rPr>
                                <w:sz w:val="16"/>
                                <w:szCs w:val="16"/>
                              </w:rPr>
                              <w:t xml:space="preserve"> Source Co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1F088B" id="_x0000_s1051" type="#_x0000_t202" style="position:absolute;margin-left:367.3pt;margin-top:106.45pt;width:62.55pt;height:26.1pt;z-index:-2516029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" fillcolor="white [3212]" strokecolor="white [3212]">
                <v:textbox>
                  <w:txbxContent>
                    <w:p w14:paraId="204D0470" w14:textId="48645208" w:rsidR="005A37E0" w:rsidRPr="00D13677" w:rsidRDefault="003B4F94" w:rsidP="005A37E0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Vulnerability</w:t>
                      </w:r>
                      <w:r w:rsidR="005A37E0">
                        <w:rPr>
                          <w:sz w:val="16"/>
                          <w:szCs w:val="16"/>
                        </w:rPr>
                        <w:t xml:space="preserve"> Source Code</w:t>
                      </w:r>
                    </w:p>
                  </w:txbxContent>
                </v:textbox>
              </v:shape>
            </w:pict>
          </mc:Fallback>
        </mc:AlternateContent>
      </w:r>
      <w:r w:rsidR="005A37E0"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2BD6747F" wp14:editId="6EF6CA97">
                <wp:simplePos x="0" y="0"/>
                <wp:positionH relativeFrom="column">
                  <wp:posOffset>4657362</wp:posOffset>
                </wp:positionH>
                <wp:positionV relativeFrom="paragraph">
                  <wp:posOffset>1667510</wp:posOffset>
                </wp:positionV>
                <wp:extent cx="800100" cy="0"/>
                <wp:effectExtent l="0" t="0" r="0" b="0"/>
                <wp:wrapNone/>
                <wp:docPr id="196285025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001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30293F8" id="Straight Connector 11" o:spid="_x0000_s1026" style="position:absolute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6.7pt,131.3pt" to="429.7pt,13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" strokecolor="black [3213]" strokeweight=".5pt">
                <v:stroke joinstyle="miter"/>
              </v:line>
            </w:pict>
          </mc:Fallback>
        </mc:AlternateContent>
      </w:r>
      <w:r w:rsidR="005A37E0"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61C0F9F1" wp14:editId="0AD96706">
                <wp:simplePos x="0" y="0"/>
                <wp:positionH relativeFrom="column">
                  <wp:posOffset>4658904</wp:posOffset>
                </wp:positionH>
                <wp:positionV relativeFrom="paragraph">
                  <wp:posOffset>1387293</wp:posOffset>
                </wp:positionV>
                <wp:extent cx="800100" cy="0"/>
                <wp:effectExtent l="0" t="0" r="0" b="0"/>
                <wp:wrapNone/>
                <wp:docPr id="1164958362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001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030D8A4" id="Straight Connector 11" o:spid="_x0000_s1026" style="position:absolute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6.85pt,109.25pt" to="429.85pt,10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" strokecolor="black [3213]" strokeweight=".5pt">
                <v:stroke joinstyle="miter"/>
              </v:line>
            </w:pict>
          </mc:Fallback>
        </mc:AlternateContent>
      </w:r>
      <w:r w:rsidR="00923C83">
        <w:t xml:space="preserve">Level </w:t>
      </w:r>
      <w:r w:rsidR="00571648">
        <w:rPr>
          <w:noProof/>
        </w:rPr>
        <mc:AlternateContent>
          <mc:Choice Requires="wps">
            <w:drawing>
              <wp:anchor distT="45720" distB="45720" distL="114300" distR="114300" simplePos="0" relativeHeight="251692032" behindDoc="1" locked="0" layoutInCell="1" allowOverlap="1" wp14:anchorId="07BAF5A1" wp14:editId="06C23EA3">
                <wp:simplePos x="0" y="0"/>
                <wp:positionH relativeFrom="margin">
                  <wp:posOffset>2483122</wp:posOffset>
                </wp:positionH>
                <wp:positionV relativeFrom="paragraph">
                  <wp:posOffset>1644015</wp:posOffset>
                </wp:positionV>
                <wp:extent cx="1061358" cy="348343"/>
                <wp:effectExtent l="0" t="0" r="24765" b="13970"/>
                <wp:wrapNone/>
                <wp:docPr id="11329156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61358" cy="34834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B0CA6E" w14:textId="4934B759" w:rsidR="00571648" w:rsidRPr="00D13677" w:rsidRDefault="00571648" w:rsidP="0057164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 xml:space="preserve">Tutorial </w:t>
                            </w:r>
                            <w:r w:rsidR="005A37E0">
                              <w:rPr>
                                <w:sz w:val="16"/>
                                <w:szCs w:val="16"/>
                              </w:rPr>
                              <w:t xml:space="preserve">page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for vulnerabil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BAF5A1" id="_x0000_s1052" type="#_x0000_t202" style="position:absolute;margin-left:195.5pt;margin-top:129.45pt;width:83.55pt;height:27.45pt;z-index:-2516244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" fillcolor="white [3212]" strokecolor="white [3212]">
                <v:textbox>
                  <w:txbxContent>
                    <w:p w14:paraId="69B0CA6E" w14:textId="4934B759" w:rsidR="00571648" w:rsidRPr="00D13677" w:rsidRDefault="00571648" w:rsidP="00571648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 xml:space="preserve">Tutorial </w:t>
                      </w:r>
                      <w:r w:rsidR="005A37E0">
                        <w:rPr>
                          <w:sz w:val="16"/>
                          <w:szCs w:val="16"/>
                        </w:rPr>
                        <w:t xml:space="preserve">page </w:t>
                      </w:r>
                      <w:r>
                        <w:rPr>
                          <w:sz w:val="16"/>
                          <w:szCs w:val="16"/>
                        </w:rPr>
                        <w:t>for vulnerabilit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71648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2EB52F88" wp14:editId="105F869E">
                <wp:simplePos x="0" y="0"/>
                <wp:positionH relativeFrom="column">
                  <wp:posOffset>2558143</wp:posOffset>
                </wp:positionH>
                <wp:positionV relativeFrom="paragraph">
                  <wp:posOffset>1530078</wp:posOffset>
                </wp:positionV>
                <wp:extent cx="0" cy="576943"/>
                <wp:effectExtent l="76200" t="0" r="57150" b="52070"/>
                <wp:wrapNone/>
                <wp:docPr id="587253116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76943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1C2A9FB" id="Straight Arrow Connector 17" o:spid="_x0000_s1026" type="#_x0000_t32" style="position:absolute;margin-left:201.45pt;margin-top:120.5pt;width:0;height:45.4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" strokecolor="black [3213]" strokeweight=".5pt">
                <v:stroke endarrow="block" joinstyle="miter"/>
              </v:shape>
            </w:pict>
          </mc:Fallback>
        </mc:AlternateContent>
      </w:r>
      <w:r w:rsidR="00625826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604D483" wp14:editId="764CAC31">
                <wp:simplePos x="0" y="0"/>
                <wp:positionH relativeFrom="column">
                  <wp:posOffset>2155190</wp:posOffset>
                </wp:positionH>
                <wp:positionV relativeFrom="paragraph">
                  <wp:posOffset>2139134</wp:posOffset>
                </wp:positionV>
                <wp:extent cx="794657" cy="549728"/>
                <wp:effectExtent l="0" t="0" r="24765" b="22225"/>
                <wp:wrapNone/>
                <wp:docPr id="1171086628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4657" cy="549728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C3AC8E" w14:textId="0DE62183" w:rsidR="00571648" w:rsidRPr="0013750D" w:rsidRDefault="00625826" w:rsidP="00571648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Tutorial</w:t>
                            </w:r>
                            <w:r w:rsidR="00571648">
                              <w:rPr>
                                <w:sz w:val="18"/>
                                <w:szCs w:val="18"/>
                              </w:rPr>
                              <w:t xml:space="preserve"> (0.</w:t>
                            </w:r>
                            <w:r w:rsidR="005A37E0">
                              <w:rPr>
                                <w:sz w:val="18"/>
                                <w:szCs w:val="18"/>
                              </w:rPr>
                              <w:t>2.4</w:t>
                            </w:r>
                            <w:r w:rsidR="00571648">
                              <w:rPr>
                                <w:sz w:val="18"/>
                                <w:szCs w:val="18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604D483" id="_x0000_s1053" style="position:absolute;margin-left:169.7pt;margin-top:168.45pt;width:62.55pt;height:43.3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" fillcolor="#4472c4 [3204]" strokecolor="#1f3763 [1604]" strokeweight="1pt">
                <v:stroke joinstyle="miter"/>
                <v:textbox>
                  <w:txbxContent>
                    <w:p w14:paraId="64C3AC8E" w14:textId="0DE62183" w:rsidR="00571648" w:rsidRPr="0013750D" w:rsidRDefault="00625826" w:rsidP="00571648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Tutorial</w:t>
                      </w:r>
                      <w:r w:rsidR="00571648">
                        <w:rPr>
                          <w:sz w:val="18"/>
                          <w:szCs w:val="18"/>
                        </w:rPr>
                        <w:t xml:space="preserve"> (0.</w:t>
                      </w:r>
                      <w:r w:rsidR="005A37E0">
                        <w:rPr>
                          <w:sz w:val="18"/>
                          <w:szCs w:val="18"/>
                        </w:rPr>
                        <w:t>2.4</w:t>
                      </w:r>
                      <w:r w:rsidR="00571648">
                        <w:rPr>
                          <w:sz w:val="18"/>
                          <w:szCs w:val="18"/>
                        </w:rPr>
                        <w:t>)</w:t>
                      </w:r>
                    </w:p>
                  </w:txbxContent>
                </v:textbox>
              </v:oval>
            </w:pict>
          </mc:Fallback>
        </mc:AlternateContent>
      </w:r>
      <w:r w:rsidR="0013750D">
        <w:rPr>
          <w:noProof/>
        </w:rPr>
        <mc:AlternateContent>
          <mc:Choice Requires="wps">
            <w:drawing>
              <wp:anchor distT="45720" distB="45720" distL="114300" distR="114300" simplePos="0" relativeHeight="251724800" behindDoc="1" locked="0" layoutInCell="1" allowOverlap="1" wp14:anchorId="5E729311" wp14:editId="477DB75C">
                <wp:simplePos x="0" y="0"/>
                <wp:positionH relativeFrom="margin">
                  <wp:posOffset>3172279</wp:posOffset>
                </wp:positionH>
                <wp:positionV relativeFrom="paragraph">
                  <wp:posOffset>1159873</wp:posOffset>
                </wp:positionV>
                <wp:extent cx="1039586" cy="234043"/>
                <wp:effectExtent l="0" t="0" r="27305" b="13970"/>
                <wp:wrapNone/>
                <wp:docPr id="58972435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39586" cy="23404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306BDD" w14:textId="207015A6" w:rsidR="0013750D" w:rsidRPr="00D13677" w:rsidRDefault="0013750D" w:rsidP="0013750D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Demonstration pa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729311" id="_x0000_s1054" type="#_x0000_t202" style="position:absolute;margin-left:249.8pt;margin-top:91.35pt;width:81.85pt;height:18.45pt;z-index:-2515916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" fillcolor="white [3212]" strokecolor="white [3212]">
                <v:textbox>
                  <w:txbxContent>
                    <w:p w14:paraId="77306BDD" w14:textId="207015A6" w:rsidR="0013750D" w:rsidRPr="00D13677" w:rsidRDefault="0013750D" w:rsidP="0013750D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Demonstration pag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3750D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496D068" wp14:editId="6951F9AC">
                <wp:simplePos x="0" y="0"/>
                <wp:positionH relativeFrom="column">
                  <wp:posOffset>3532414</wp:posOffset>
                </wp:positionH>
                <wp:positionV relativeFrom="paragraph">
                  <wp:posOffset>212906</wp:posOffset>
                </wp:positionV>
                <wp:extent cx="1126490" cy="771979"/>
                <wp:effectExtent l="0" t="0" r="16510" b="28575"/>
                <wp:wrapNone/>
                <wp:docPr id="1559395041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6490" cy="771979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D93DC33" w14:textId="3C704B46" w:rsidR="0013750D" w:rsidRPr="0013750D" w:rsidRDefault="0013750D" w:rsidP="0013750D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13750D">
                              <w:rPr>
                                <w:sz w:val="18"/>
                                <w:szCs w:val="18"/>
                              </w:rPr>
                              <w:t>Vulnerability selection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(0.</w:t>
                            </w:r>
                            <w:r w:rsidR="005A37E0">
                              <w:rPr>
                                <w:sz w:val="18"/>
                                <w:szCs w:val="18"/>
                              </w:rPr>
                              <w:t>2.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2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496D068" id="_x0000_s1055" style="position:absolute;margin-left:278.15pt;margin-top:16.75pt;width:88.7pt;height:60.8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" fillcolor="#4472c4 [3204]" strokecolor="#1f3763 [1604]" strokeweight="1pt">
                <v:stroke joinstyle="miter"/>
                <v:textbox>
                  <w:txbxContent>
                    <w:p w14:paraId="1D93DC33" w14:textId="3C704B46" w:rsidR="0013750D" w:rsidRPr="0013750D" w:rsidRDefault="0013750D" w:rsidP="0013750D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 w:rsidRPr="0013750D">
                        <w:rPr>
                          <w:sz w:val="18"/>
                          <w:szCs w:val="18"/>
                        </w:rPr>
                        <w:t>Vulnerability selection</w:t>
                      </w:r>
                      <w:r>
                        <w:rPr>
                          <w:sz w:val="18"/>
                          <w:szCs w:val="18"/>
                        </w:rPr>
                        <w:t xml:space="preserve"> (0.</w:t>
                      </w:r>
                      <w:r w:rsidR="005A37E0">
                        <w:rPr>
                          <w:sz w:val="18"/>
                          <w:szCs w:val="18"/>
                        </w:rPr>
                        <w:t>2.</w:t>
                      </w:r>
                      <w:r>
                        <w:rPr>
                          <w:sz w:val="18"/>
                          <w:szCs w:val="18"/>
                        </w:rPr>
                        <w:t>2)</w:t>
                      </w:r>
                    </w:p>
                  </w:txbxContent>
                </v:textbox>
              </v:oval>
            </w:pict>
          </mc:Fallback>
        </mc:AlternateContent>
      </w:r>
      <w:r w:rsidR="0013750D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41BE0CA" wp14:editId="644AC0D9">
                <wp:simplePos x="0" y="0"/>
                <wp:positionH relativeFrom="column">
                  <wp:posOffset>2955471</wp:posOffset>
                </wp:positionH>
                <wp:positionV relativeFrom="paragraph">
                  <wp:posOffset>942249</wp:posOffset>
                </wp:positionV>
                <wp:extent cx="707572" cy="495300"/>
                <wp:effectExtent l="0" t="38100" r="54610" b="19050"/>
                <wp:wrapNone/>
                <wp:docPr id="78028485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07572" cy="4953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1635F5A" id="Straight Arrow Connector 14" o:spid="_x0000_s1026" type="#_x0000_t32" style="position:absolute;margin-left:232.7pt;margin-top:74.2pt;width:55.7pt;height:39pt;flip:y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" strokecolor="black [3213]" strokeweight=".5pt">
                <v:stroke endarrow="block" joinstyle="miter"/>
              </v:shape>
            </w:pict>
          </mc:Fallback>
        </mc:AlternateContent>
      </w:r>
      <w:r w:rsidR="0013750D">
        <w:rPr>
          <w:noProof/>
        </w:rPr>
        <mc:AlternateContent>
          <mc:Choice Requires="wps">
            <w:drawing>
              <wp:anchor distT="45720" distB="45720" distL="114300" distR="114300" simplePos="0" relativeHeight="251683840" behindDoc="1" locked="0" layoutInCell="1" allowOverlap="1" wp14:anchorId="66A985D9" wp14:editId="08A84817">
                <wp:simplePos x="0" y="0"/>
                <wp:positionH relativeFrom="margin">
                  <wp:align>center</wp:align>
                </wp:positionH>
                <wp:positionV relativeFrom="paragraph">
                  <wp:posOffset>690880</wp:posOffset>
                </wp:positionV>
                <wp:extent cx="789214" cy="342900"/>
                <wp:effectExtent l="0" t="0" r="11430" b="19050"/>
                <wp:wrapNone/>
                <wp:docPr id="18265619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89214" cy="3429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144862" w14:textId="2B7EA550" w:rsidR="0013750D" w:rsidRPr="00D13677" w:rsidRDefault="0013750D" w:rsidP="0013750D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Selected vulnerabil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A985D9" id="_x0000_s1056" type="#_x0000_t202" style="position:absolute;margin-left:0;margin-top:54.4pt;width:62.15pt;height:27pt;z-index:-25163264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" fillcolor="white [3212]" strokecolor="white [3212]">
                <v:textbox>
                  <w:txbxContent>
                    <w:p w14:paraId="20144862" w14:textId="2B7EA550" w:rsidR="0013750D" w:rsidRPr="00D13677" w:rsidRDefault="0013750D" w:rsidP="0013750D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Selected vulnerabilit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3750D"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1" locked="0" layoutInCell="1" allowOverlap="1" wp14:anchorId="304571AB" wp14:editId="0B15B10E">
                <wp:simplePos x="0" y="0"/>
                <wp:positionH relativeFrom="column">
                  <wp:posOffset>1289503</wp:posOffset>
                </wp:positionH>
                <wp:positionV relativeFrom="paragraph">
                  <wp:posOffset>969010</wp:posOffset>
                </wp:positionV>
                <wp:extent cx="789214" cy="342900"/>
                <wp:effectExtent l="0" t="0" r="11430" b="19050"/>
                <wp:wrapNone/>
                <wp:docPr id="13072932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89214" cy="3429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39A352" w14:textId="20C83FD1" w:rsidR="0013750D" w:rsidRPr="00D13677" w:rsidRDefault="0013750D" w:rsidP="0013750D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Create tables and valu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4571AB" id="_x0000_s1057" type="#_x0000_t202" style="position:absolute;margin-left:101.55pt;margin-top:76.3pt;width:62.15pt;height:27pt;z-index:-2516346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" fillcolor="white [3212]" strokecolor="white [3212]">
                <v:textbox>
                  <w:txbxContent>
                    <w:p w14:paraId="6339A352" w14:textId="20C83FD1" w:rsidR="0013750D" w:rsidRPr="00D13677" w:rsidRDefault="0013750D" w:rsidP="0013750D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Create tables and values</w:t>
                      </w:r>
                    </w:p>
                  </w:txbxContent>
                </v:textbox>
              </v:shape>
            </w:pict>
          </mc:Fallback>
        </mc:AlternateContent>
      </w:r>
      <w:r w:rsidR="0013750D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AFCF7BD" wp14:editId="1E97BA31">
                <wp:simplePos x="0" y="0"/>
                <wp:positionH relativeFrom="column">
                  <wp:posOffset>2841171</wp:posOffset>
                </wp:positionH>
                <wp:positionV relativeFrom="paragraph">
                  <wp:posOffset>746306</wp:posOffset>
                </wp:positionV>
                <wp:extent cx="658586" cy="462099"/>
                <wp:effectExtent l="38100" t="0" r="27305" b="52705"/>
                <wp:wrapNone/>
                <wp:docPr id="1697506032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58586" cy="46209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5F11E47" id="Straight Arrow Connector 13" o:spid="_x0000_s1026" type="#_x0000_t32" style="position:absolute;margin-left:223.7pt;margin-top:58.75pt;width:51.85pt;height:36.4pt;flip:x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" strokecolor="black [3213]" strokeweight=".5pt">
                <v:stroke endarrow="block" joinstyle="miter"/>
              </v:shape>
            </w:pict>
          </mc:Fallback>
        </mc:AlternateContent>
      </w:r>
      <w:r w:rsidR="0013750D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FB86E40" wp14:editId="3328B4BC">
                <wp:simplePos x="0" y="0"/>
                <wp:positionH relativeFrom="column">
                  <wp:posOffset>1532527</wp:posOffset>
                </wp:positionH>
                <wp:positionV relativeFrom="paragraph">
                  <wp:posOffset>838835</wp:posOffset>
                </wp:positionV>
                <wp:extent cx="663575" cy="369570"/>
                <wp:effectExtent l="0" t="0" r="60325" b="49530"/>
                <wp:wrapNone/>
                <wp:docPr id="23150273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3575" cy="36957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970B7E7" id="Straight Arrow Connector 10" o:spid="_x0000_s1026" type="#_x0000_t32" style="position:absolute;margin-left:120.65pt;margin-top:66.05pt;width:52.25pt;height:29.1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" strokecolor="black [3213]" strokeweight=".5pt">
                <v:stroke endarrow="block" joinstyle="miter"/>
              </v:shape>
            </w:pict>
          </mc:Fallback>
        </mc:AlternateContent>
      </w:r>
      <w:r w:rsidR="00CC45AA"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1" locked="0" layoutInCell="1" allowOverlap="1" wp14:anchorId="455C2310" wp14:editId="264B8273">
                <wp:simplePos x="0" y="0"/>
                <wp:positionH relativeFrom="column">
                  <wp:posOffset>2280557</wp:posOffset>
                </wp:positionH>
                <wp:positionV relativeFrom="paragraph">
                  <wp:posOffset>1198063</wp:posOffset>
                </wp:positionV>
                <wp:extent cx="581933" cy="348161"/>
                <wp:effectExtent l="0" t="0" r="27940" b="13970"/>
                <wp:wrapNone/>
                <wp:docPr id="17944784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1933" cy="348161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43EA18" w14:textId="3FA21D27" w:rsidR="00CC45AA" w:rsidRPr="00D13677" w:rsidRDefault="00CC45AA" w:rsidP="00CC45AA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MySQL Databa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5C2310" id="_x0000_s1058" type="#_x0000_t202" style="position:absolute;margin-left:179.55pt;margin-top:94.35pt;width:45.8pt;height:27.4pt;z-index:-2516387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" fillcolor="white [3212]" strokecolor="white [3212]">
                <v:textbox>
                  <w:txbxContent>
                    <w:p w14:paraId="1A43EA18" w14:textId="3FA21D27" w:rsidR="00CC45AA" w:rsidRPr="00D13677" w:rsidRDefault="00CC45AA" w:rsidP="00CC45AA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MySQL Database</w:t>
                      </w:r>
                    </w:p>
                  </w:txbxContent>
                </v:textbox>
              </v:shape>
            </w:pict>
          </mc:Fallback>
        </mc:AlternateContent>
      </w:r>
      <w:r w:rsidR="00CC45AA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9A058E5" wp14:editId="36844AF3">
                <wp:simplePos x="0" y="0"/>
                <wp:positionH relativeFrom="column">
                  <wp:posOffset>2133600</wp:posOffset>
                </wp:positionH>
                <wp:positionV relativeFrom="paragraph">
                  <wp:posOffset>1502501</wp:posOffset>
                </wp:positionV>
                <wp:extent cx="800100" cy="0"/>
                <wp:effectExtent l="0" t="0" r="0" b="0"/>
                <wp:wrapNone/>
                <wp:docPr id="36151838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001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B3459AF" id="Straight Connector 11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8pt,118.3pt" to="231pt,11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" strokecolor="black [3213]" strokeweight=".5pt">
                <v:stroke joinstyle="miter"/>
              </v:line>
            </w:pict>
          </mc:Fallback>
        </mc:AlternateContent>
      </w:r>
      <w:r w:rsidR="00CC45AA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A5C8AD5" wp14:editId="3AF0D80D">
                <wp:simplePos x="0" y="0"/>
                <wp:positionH relativeFrom="column">
                  <wp:posOffset>2133600</wp:posOffset>
                </wp:positionH>
                <wp:positionV relativeFrom="paragraph">
                  <wp:posOffset>1225278</wp:posOffset>
                </wp:positionV>
                <wp:extent cx="800100" cy="0"/>
                <wp:effectExtent l="0" t="0" r="0" b="0"/>
                <wp:wrapNone/>
                <wp:docPr id="1963206222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001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28E1E13" id="Straight Connector 11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8pt,96.5pt" to="231pt,9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" strokecolor="black [3213]" strokeweight=".5pt">
                <v:stroke joinstyle="miter"/>
              </v:line>
            </w:pict>
          </mc:Fallback>
        </mc:AlternateContent>
      </w:r>
      <w:r w:rsidR="00923C83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2326C95" wp14:editId="5DF5227D">
                <wp:simplePos x="0" y="0"/>
                <wp:positionH relativeFrom="margin">
                  <wp:posOffset>641894</wp:posOffset>
                </wp:positionH>
                <wp:positionV relativeFrom="paragraph">
                  <wp:posOffset>278221</wp:posOffset>
                </wp:positionV>
                <wp:extent cx="903514" cy="751114"/>
                <wp:effectExtent l="0" t="0" r="11430" b="11430"/>
                <wp:wrapNone/>
                <wp:docPr id="36805389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3514" cy="751114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559FE69" w14:textId="46542714" w:rsidR="007D4B76" w:rsidRPr="007D4B76" w:rsidRDefault="007D4B76" w:rsidP="007D4B76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7D4B76">
                              <w:rPr>
                                <w:sz w:val="18"/>
                                <w:szCs w:val="18"/>
                              </w:rPr>
                              <w:t>Setup Database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7D4B76">
                              <w:rPr>
                                <w:sz w:val="18"/>
                                <w:szCs w:val="18"/>
                              </w:rPr>
                              <w:t>(0.</w:t>
                            </w:r>
                            <w:r w:rsidR="005A37E0">
                              <w:rPr>
                                <w:sz w:val="18"/>
                                <w:szCs w:val="18"/>
                              </w:rPr>
                              <w:t>2.</w:t>
                            </w:r>
                            <w:r w:rsidRPr="007D4B76">
                              <w:rPr>
                                <w:sz w:val="18"/>
                                <w:szCs w:val="18"/>
                              </w:rPr>
                              <w:t>1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2326C95" id="_x0000_s1059" style="position:absolute;margin-left:50.55pt;margin-top:21.9pt;width:71.15pt;height:59.15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" fillcolor="#4472c4 [3204]" strokecolor="#1f3763 [1604]" strokeweight="1pt">
                <v:stroke joinstyle="miter"/>
                <v:textbox>
                  <w:txbxContent>
                    <w:p w14:paraId="1559FE69" w14:textId="46542714" w:rsidR="007D4B76" w:rsidRPr="007D4B76" w:rsidRDefault="007D4B76" w:rsidP="007D4B76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 w:rsidRPr="007D4B76">
                        <w:rPr>
                          <w:sz w:val="18"/>
                          <w:szCs w:val="18"/>
                        </w:rPr>
                        <w:t>Setup Database</w:t>
                      </w:r>
                      <w:r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Pr="007D4B76">
                        <w:rPr>
                          <w:sz w:val="18"/>
                          <w:szCs w:val="18"/>
                        </w:rPr>
                        <w:t>(0.</w:t>
                      </w:r>
                      <w:r w:rsidR="005A37E0">
                        <w:rPr>
                          <w:sz w:val="18"/>
                          <w:szCs w:val="18"/>
                        </w:rPr>
                        <w:t>2.</w:t>
                      </w:r>
                      <w:r w:rsidRPr="007D4B76">
                        <w:rPr>
                          <w:sz w:val="18"/>
                          <w:szCs w:val="18"/>
                        </w:rPr>
                        <w:t>1)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bookmarkEnd w:id="1"/>
      <w:r>
        <w:t>2</w:t>
      </w:r>
    </w:p>
    <w:sectPr w:rsidR="00923C83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EEF64B" w14:textId="77777777" w:rsidR="000B4E74" w:rsidRDefault="000B4E74" w:rsidP="002154E3">
      <w:pPr>
        <w:spacing w:after="0" w:line="240" w:lineRule="auto"/>
      </w:pPr>
      <w:r>
        <w:separator/>
      </w:r>
    </w:p>
  </w:endnote>
  <w:endnote w:type="continuationSeparator" w:id="0">
    <w:p w14:paraId="4EB3797E" w14:textId="77777777" w:rsidR="000B4E74" w:rsidRDefault="000B4E74" w:rsidP="002154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181B3" w14:textId="4F711BB2" w:rsidR="001B414B" w:rsidRPr="001B414B" w:rsidRDefault="001B414B" w:rsidP="001B414B">
    <w:pPr>
      <w:pStyle w:val="Footer"/>
      <w:jc w:val="right"/>
      <w:rPr>
        <w:b/>
        <w:bCs/>
      </w:rPr>
    </w:pPr>
    <w:r>
      <w:rPr>
        <w:b/>
        <w:bCs/>
      </w:rPr>
      <w:t>5herl0c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4B3E34" w14:textId="77777777" w:rsidR="000B4E74" w:rsidRDefault="000B4E74" w:rsidP="002154E3">
      <w:pPr>
        <w:spacing w:after="0" w:line="240" w:lineRule="auto"/>
      </w:pPr>
      <w:r>
        <w:separator/>
      </w:r>
    </w:p>
  </w:footnote>
  <w:footnote w:type="continuationSeparator" w:id="0">
    <w:p w14:paraId="22CE432E" w14:textId="77777777" w:rsidR="000B4E74" w:rsidRDefault="000B4E74" w:rsidP="002154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74F692" w14:textId="32A74752" w:rsidR="002154E3" w:rsidRDefault="002154E3" w:rsidP="002154E3">
    <w:pPr>
      <w:pStyle w:val="Header"/>
      <w:jc w:val="center"/>
      <w:rPr>
        <w:b/>
        <w:bCs/>
      </w:rPr>
    </w:pPr>
    <w:r>
      <w:rPr>
        <w:b/>
        <w:bCs/>
      </w:rPr>
      <w:t>Cyber Sentinel</w:t>
    </w:r>
  </w:p>
  <w:p w14:paraId="6B8DEFEB" w14:textId="3D14C61E" w:rsidR="002154E3" w:rsidRPr="002154E3" w:rsidRDefault="002154E3" w:rsidP="002154E3">
    <w:pPr>
      <w:pStyle w:val="Header"/>
      <w:jc w:val="center"/>
      <w:rPr>
        <w:b/>
        <w:bCs/>
      </w:rPr>
    </w:pPr>
    <w:r>
      <w:rPr>
        <w:b/>
        <w:bCs/>
      </w:rPr>
      <w:t>Data Flow Diagram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O3sLAwNDU1NjMyNLFQ0lEKTi0uzszPAykwrgUAXDkWHSwAAAA="/>
  </w:docVars>
  <w:rsids>
    <w:rsidRoot w:val="000E7C5C"/>
    <w:rsid w:val="000B4E74"/>
    <w:rsid w:val="000E7C5C"/>
    <w:rsid w:val="0013750D"/>
    <w:rsid w:val="001B414B"/>
    <w:rsid w:val="002154E3"/>
    <w:rsid w:val="002770E4"/>
    <w:rsid w:val="003B4F94"/>
    <w:rsid w:val="00571648"/>
    <w:rsid w:val="005A37E0"/>
    <w:rsid w:val="00625826"/>
    <w:rsid w:val="00782126"/>
    <w:rsid w:val="007D4B76"/>
    <w:rsid w:val="00923C83"/>
    <w:rsid w:val="00B223FA"/>
    <w:rsid w:val="00C43B37"/>
    <w:rsid w:val="00CC45AA"/>
    <w:rsid w:val="00D136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65612B"/>
  <w15:chartTrackingRefBased/>
  <w15:docId w15:val="{A1C3A28C-1821-4485-A820-75289DFE7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6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54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54E3"/>
  </w:style>
  <w:style w:type="paragraph" w:styleId="Footer">
    <w:name w:val="footer"/>
    <w:basedOn w:val="Normal"/>
    <w:link w:val="FooterChar"/>
    <w:uiPriority w:val="99"/>
    <w:unhideWhenUsed/>
    <w:rsid w:val="002154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54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1</Pages>
  <Words>14</Words>
  <Characters>8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REDDI SUCHIT</cp:lastModifiedBy>
  <cp:revision>2</cp:revision>
  <cp:lastPrinted>2023-04-25T05:17:00Z</cp:lastPrinted>
  <dcterms:created xsi:type="dcterms:W3CDTF">2023-04-24T05:46:00Z</dcterms:created>
  <dcterms:modified xsi:type="dcterms:W3CDTF">2023-04-25T05:17:00Z</dcterms:modified>
</cp:coreProperties>
</file>